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9BEFE" w14:textId="77777777" w:rsidR="00AE4D71" w:rsidRPr="00BB55AA" w:rsidRDefault="00B62B05" w:rsidP="00BB55AA">
      <w:p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noProof/>
          <w:sz w:val="32"/>
          <w:szCs w:val="32"/>
        </w:rPr>
        <w:drawing>
          <wp:inline distT="0" distB="0" distL="0" distR="0" wp14:anchorId="6B96C784" wp14:editId="07777777">
            <wp:extent cx="6057900" cy="8572500"/>
            <wp:effectExtent l="0" t="0" r="0" b="0"/>
            <wp:docPr id="3" name="Picture 3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 New Design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857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E75D1" w14:textId="77777777" w:rsidR="00BB55AA" w:rsidRPr="00551874" w:rsidRDefault="00BB55AA" w:rsidP="00BB55AA">
      <w:pPr>
        <w:jc w:val="center"/>
        <w:rPr>
          <w:rFonts w:ascii="Arial Black" w:hAnsi="Arial Black"/>
          <w:b/>
          <w:sz w:val="36"/>
          <w:szCs w:val="36"/>
        </w:rPr>
      </w:pPr>
      <w:r w:rsidRPr="00551874">
        <w:rPr>
          <w:rFonts w:ascii="Arial Black" w:hAnsi="Arial Black"/>
          <w:b/>
          <w:sz w:val="36"/>
          <w:szCs w:val="36"/>
        </w:rPr>
        <w:lastRenderedPageBreak/>
        <w:t>AGENDA FOR KICK-OFF MEETING</w:t>
      </w:r>
    </w:p>
    <w:p w14:paraId="77C4697C" w14:textId="77777777" w:rsidR="00BB55AA" w:rsidRDefault="00B62B05" w:rsidP="00BB55AA">
      <w:pPr>
        <w:spacing w:after="0" w:line="276" w:lineRule="auto"/>
        <w:jc w:val="center"/>
        <w:rPr>
          <w:rFonts w:ascii="Comic Sans MS" w:hAnsi="Comic Sans MS"/>
          <w:b/>
          <w:sz w:val="24"/>
          <w:szCs w:val="28"/>
        </w:rPr>
      </w:pPr>
      <w:r>
        <w:rPr>
          <w:rFonts w:ascii="Comic Sans MS" w:hAnsi="Comic Sans MS"/>
          <w:b/>
          <w:sz w:val="24"/>
          <w:szCs w:val="28"/>
        </w:rPr>
        <w:t>November 9</w:t>
      </w:r>
      <w:r w:rsidR="00BB55AA">
        <w:rPr>
          <w:rFonts w:ascii="Comic Sans MS" w:hAnsi="Comic Sans MS"/>
          <w:b/>
          <w:sz w:val="24"/>
          <w:szCs w:val="28"/>
          <w:vertAlign w:val="superscript"/>
        </w:rPr>
        <w:t>th</w:t>
      </w:r>
      <w:proofErr w:type="gramStart"/>
      <w:r>
        <w:rPr>
          <w:rFonts w:ascii="Comic Sans MS" w:hAnsi="Comic Sans MS"/>
          <w:b/>
          <w:sz w:val="24"/>
          <w:szCs w:val="28"/>
        </w:rPr>
        <w:t xml:space="preserve"> 2017</w:t>
      </w:r>
      <w:proofErr w:type="gramEnd"/>
      <w:r>
        <w:rPr>
          <w:rFonts w:ascii="Comic Sans MS" w:hAnsi="Comic Sans MS"/>
          <w:b/>
          <w:sz w:val="24"/>
          <w:szCs w:val="28"/>
        </w:rPr>
        <w:t xml:space="preserve"> (5:30pm to 6:45</w:t>
      </w:r>
      <w:r w:rsidR="00BB55AA">
        <w:rPr>
          <w:rFonts w:ascii="Comic Sans MS" w:hAnsi="Comic Sans MS"/>
          <w:b/>
          <w:sz w:val="24"/>
          <w:szCs w:val="28"/>
        </w:rPr>
        <w:t>pm)</w:t>
      </w:r>
    </w:p>
    <w:tbl>
      <w:tblPr>
        <w:tblpPr w:leftFromText="180" w:rightFromText="180" w:vertAnchor="text" w:tblpY="9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73"/>
        <w:gridCol w:w="6489"/>
      </w:tblGrid>
      <w:tr w:rsidR="00551874" w14:paraId="36577576" w14:textId="77777777" w:rsidTr="0525C14A">
        <w:trPr>
          <w:trHeight w:val="620"/>
        </w:trPr>
        <w:tc>
          <w:tcPr>
            <w:tcW w:w="1743" w:type="pct"/>
            <w:shd w:val="clear" w:color="auto" w:fill="FFFFFF" w:themeFill="background1"/>
            <w:vAlign w:val="center"/>
          </w:tcPr>
          <w:p w14:paraId="0578056E" w14:textId="77777777" w:rsidR="00551874" w:rsidRPr="00551874" w:rsidRDefault="00551874" w:rsidP="00551874">
            <w:pPr>
              <w:spacing w:after="0" w:line="36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Welcome Address   </w:t>
            </w:r>
          </w:p>
        </w:tc>
        <w:tc>
          <w:tcPr>
            <w:tcW w:w="3257" w:type="pct"/>
            <w:shd w:val="clear" w:color="auto" w:fill="FFFFFF" w:themeFill="background1"/>
            <w:vAlign w:val="center"/>
          </w:tcPr>
          <w:p w14:paraId="30087421" w14:textId="77777777" w:rsidR="00551874" w:rsidRPr="00551874" w:rsidRDefault="00551874" w:rsidP="00551874">
            <w:pPr>
              <w:spacing w:after="0" w:line="36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Dr. Yugyung Lee</w:t>
            </w:r>
          </w:p>
        </w:tc>
      </w:tr>
      <w:tr w:rsidR="00551874" w14:paraId="01560541" w14:textId="77777777" w:rsidTr="0525C14A">
        <w:trPr>
          <w:trHeight w:val="608"/>
        </w:trPr>
        <w:tc>
          <w:tcPr>
            <w:tcW w:w="1743" w:type="pct"/>
            <w:shd w:val="clear" w:color="auto" w:fill="FFFFFF" w:themeFill="background1"/>
            <w:vAlign w:val="center"/>
          </w:tcPr>
          <w:p w14:paraId="45BD6F50" w14:textId="77777777" w:rsidR="00551874" w:rsidRPr="00551874" w:rsidRDefault="00551874" w:rsidP="00551874">
            <w:pPr>
              <w:spacing w:after="0" w:line="36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Introduction</w:t>
            </w:r>
          </w:p>
        </w:tc>
        <w:tc>
          <w:tcPr>
            <w:tcW w:w="3257" w:type="pct"/>
            <w:shd w:val="clear" w:color="auto" w:fill="FFFFFF" w:themeFill="background1"/>
            <w:vAlign w:val="center"/>
          </w:tcPr>
          <w:p w14:paraId="1CA9357D" w14:textId="77777777" w:rsidR="00551874" w:rsidRPr="00551874" w:rsidRDefault="00551874" w:rsidP="00551874">
            <w:pPr>
              <w:spacing w:after="0" w:line="36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Megha Nagabhushan</w:t>
            </w:r>
          </w:p>
        </w:tc>
      </w:tr>
      <w:tr w:rsidR="00551874" w14:paraId="6354326D" w14:textId="77777777" w:rsidTr="0525C14A">
        <w:trPr>
          <w:trHeight w:val="635"/>
        </w:trPr>
        <w:tc>
          <w:tcPr>
            <w:tcW w:w="1743" w:type="pct"/>
            <w:shd w:val="clear" w:color="auto" w:fill="FFFFFF" w:themeFill="background1"/>
            <w:vAlign w:val="center"/>
          </w:tcPr>
          <w:p w14:paraId="60D2DDE1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H&amp;R BLOCK</w:t>
            </w:r>
          </w:p>
        </w:tc>
        <w:tc>
          <w:tcPr>
            <w:tcW w:w="3257" w:type="pct"/>
            <w:shd w:val="clear" w:color="auto" w:fill="FFFFFF" w:themeFill="background1"/>
            <w:vAlign w:val="center"/>
          </w:tcPr>
          <w:p w14:paraId="46A05A68" w14:textId="0B7B6252" w:rsidR="00551874" w:rsidRPr="00551874" w:rsidRDefault="0525C14A" w:rsidP="0525C14A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Vijay </w:t>
            </w:r>
            <w:proofErr w:type="spellStart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Walunj</w:t>
            </w:r>
            <w:proofErr w:type="spellEnd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,</w:t>
            </w:r>
            <w:r w:rsidR="000A7DB4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Malathy</w:t>
            </w:r>
            <w:proofErr w:type="spellEnd"/>
            <w:r w:rsidR="000A7DB4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Krishnan</w:t>
            </w:r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, Tim Brownfield </w:t>
            </w:r>
          </w:p>
        </w:tc>
      </w:tr>
      <w:tr w:rsidR="00551874" w14:paraId="2A5BF25D" w14:textId="77777777" w:rsidTr="0525C14A">
        <w:trPr>
          <w:trHeight w:val="617"/>
        </w:trPr>
        <w:tc>
          <w:tcPr>
            <w:tcW w:w="1743" w:type="pct"/>
            <w:shd w:val="clear" w:color="auto" w:fill="FFFFFF" w:themeFill="background1"/>
            <w:vAlign w:val="center"/>
          </w:tcPr>
          <w:p w14:paraId="01CE6F9F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IBM</w:t>
            </w:r>
          </w:p>
        </w:tc>
        <w:tc>
          <w:tcPr>
            <w:tcW w:w="3257" w:type="pct"/>
            <w:shd w:val="clear" w:color="auto" w:fill="FFFFFF" w:themeFill="background1"/>
            <w:vAlign w:val="center"/>
          </w:tcPr>
          <w:p w14:paraId="3187DE8A" w14:textId="6C3CA85F" w:rsidR="00551874" w:rsidRPr="00551874" w:rsidRDefault="0525C14A" w:rsidP="0525C14A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Paul-John, Mayank Raj, </w:t>
            </w:r>
            <w:proofErr w:type="spellStart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Srini</w:t>
            </w:r>
            <w:proofErr w:type="spellEnd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Bhagavan</w:t>
            </w:r>
            <w:proofErr w:type="spellEnd"/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551874" w14:paraId="0731895D" w14:textId="77777777" w:rsidTr="0525C14A">
        <w:trPr>
          <w:trHeight w:val="617"/>
        </w:trPr>
        <w:tc>
          <w:tcPr>
            <w:tcW w:w="1743" w:type="pct"/>
            <w:shd w:val="clear" w:color="auto" w:fill="FFFFFF" w:themeFill="background1"/>
            <w:vAlign w:val="center"/>
          </w:tcPr>
          <w:p w14:paraId="626C8B3C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CBOE/BATS</w:t>
            </w:r>
          </w:p>
        </w:tc>
        <w:tc>
          <w:tcPr>
            <w:tcW w:w="3257" w:type="pct"/>
            <w:shd w:val="clear" w:color="auto" w:fill="FFFFFF" w:themeFill="background1"/>
            <w:vAlign w:val="center"/>
          </w:tcPr>
          <w:p w14:paraId="183190C8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Matthew Denney</w:t>
            </w:r>
            <w:r w:rsidR="004D45ED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, Paresh </w:t>
            </w:r>
            <w:proofErr w:type="spellStart"/>
            <w:r w:rsidR="004D45ED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Kasare</w:t>
            </w:r>
            <w:proofErr w:type="spellEnd"/>
          </w:p>
        </w:tc>
      </w:tr>
      <w:tr w:rsidR="00551874" w14:paraId="7AB07EAE" w14:textId="77777777" w:rsidTr="0525C14A">
        <w:trPr>
          <w:trHeight w:val="662"/>
        </w:trPr>
        <w:tc>
          <w:tcPr>
            <w:tcW w:w="1743" w:type="pct"/>
            <w:shd w:val="clear" w:color="auto" w:fill="FFFFFF" w:themeFill="background1"/>
            <w:vAlign w:val="center"/>
          </w:tcPr>
          <w:p w14:paraId="7899CAD4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UMKC PROPEL PROGRAM</w:t>
            </w:r>
          </w:p>
        </w:tc>
        <w:tc>
          <w:tcPr>
            <w:tcW w:w="3257" w:type="pct"/>
            <w:shd w:val="clear" w:color="auto" w:fill="FFFFFF" w:themeFill="background1"/>
            <w:vAlign w:val="center"/>
          </w:tcPr>
          <w:p w14:paraId="090A4FCB" w14:textId="61DA46F1" w:rsidR="00551874" w:rsidRPr="00551874" w:rsidRDefault="0525C14A" w:rsidP="0525C14A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Alexis Petri, Buddy Pennington</w:t>
            </w:r>
          </w:p>
        </w:tc>
      </w:tr>
      <w:tr w:rsidR="00551874" w14:paraId="059CD279" w14:textId="77777777" w:rsidTr="0525C14A">
        <w:trPr>
          <w:trHeight w:val="572"/>
        </w:trPr>
        <w:tc>
          <w:tcPr>
            <w:tcW w:w="1743" w:type="pct"/>
            <w:shd w:val="clear" w:color="auto" w:fill="FFFFFF" w:themeFill="background1"/>
            <w:vAlign w:val="center"/>
          </w:tcPr>
          <w:p w14:paraId="2A999358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DST</w:t>
            </w:r>
          </w:p>
        </w:tc>
        <w:tc>
          <w:tcPr>
            <w:tcW w:w="3257" w:type="pct"/>
            <w:shd w:val="clear" w:color="auto" w:fill="FFFFFF" w:themeFill="background1"/>
          </w:tcPr>
          <w:p w14:paraId="61F9EF61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Katy Howard, Todd </w:t>
            </w: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Brees</w:t>
            </w:r>
            <w:proofErr w:type="spellEnd"/>
          </w:p>
        </w:tc>
      </w:tr>
      <w:tr w:rsidR="00551874" w14:paraId="1F429FA7" w14:textId="77777777" w:rsidTr="0525C14A">
        <w:trPr>
          <w:trHeight w:val="545"/>
        </w:trPr>
        <w:tc>
          <w:tcPr>
            <w:tcW w:w="1743" w:type="pct"/>
            <w:shd w:val="clear" w:color="auto" w:fill="FFFFFF" w:themeFill="background1"/>
            <w:vAlign w:val="center"/>
          </w:tcPr>
          <w:p w14:paraId="1C2278B9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RYGBEE</w:t>
            </w:r>
          </w:p>
        </w:tc>
        <w:tc>
          <w:tcPr>
            <w:tcW w:w="3257" w:type="pct"/>
            <w:shd w:val="clear" w:color="auto" w:fill="FFFFFF" w:themeFill="background1"/>
          </w:tcPr>
          <w:p w14:paraId="560C8BFD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Sourish</w:t>
            </w:r>
            <w:proofErr w:type="spellEnd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 Dasgupta</w:t>
            </w:r>
          </w:p>
        </w:tc>
      </w:tr>
      <w:tr w:rsidR="00551874" w14:paraId="5DDCB231" w14:textId="77777777" w:rsidTr="00FC0A1E">
        <w:trPr>
          <w:trHeight w:val="623"/>
        </w:trPr>
        <w:tc>
          <w:tcPr>
            <w:tcW w:w="1743" w:type="pct"/>
            <w:shd w:val="clear" w:color="auto" w:fill="FFFFFF" w:themeFill="background1"/>
            <w:vAlign w:val="center"/>
          </w:tcPr>
          <w:p w14:paraId="78A3F617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YOODLE</w:t>
            </w:r>
          </w:p>
        </w:tc>
        <w:tc>
          <w:tcPr>
            <w:tcW w:w="3257" w:type="pct"/>
            <w:shd w:val="clear" w:color="auto" w:fill="FFFFFF" w:themeFill="background1"/>
          </w:tcPr>
          <w:p w14:paraId="235BACC0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Raj </w:t>
            </w: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Anantharaman</w:t>
            </w:r>
            <w:proofErr w:type="spellEnd"/>
          </w:p>
        </w:tc>
      </w:tr>
      <w:tr w:rsidR="0525C14A" w14:paraId="04D0D83C" w14:textId="77777777" w:rsidTr="00FC0A1E">
        <w:trPr>
          <w:trHeight w:val="515"/>
        </w:trPr>
        <w:tc>
          <w:tcPr>
            <w:tcW w:w="1743" w:type="pct"/>
            <w:shd w:val="clear" w:color="auto" w:fill="FFFFFF" w:themeFill="background1"/>
            <w:vAlign w:val="center"/>
          </w:tcPr>
          <w:p w14:paraId="4EB7DBC8" w14:textId="631E7786" w:rsidR="0525C14A" w:rsidRDefault="0525C14A" w:rsidP="0525C14A">
            <w:pPr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TIAA</w:t>
            </w:r>
          </w:p>
        </w:tc>
        <w:tc>
          <w:tcPr>
            <w:tcW w:w="3257" w:type="pct"/>
            <w:shd w:val="clear" w:color="auto" w:fill="FFFFFF" w:themeFill="background1"/>
          </w:tcPr>
          <w:p w14:paraId="4D85C9AB" w14:textId="5942EEA5" w:rsidR="0525C14A" w:rsidRDefault="0525C14A" w:rsidP="0525C14A">
            <w:pPr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525C14A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Matthew Velazquez</w:t>
            </w:r>
          </w:p>
        </w:tc>
      </w:tr>
      <w:tr w:rsidR="00551874" w14:paraId="0EDE9BFA" w14:textId="77777777" w:rsidTr="00FC0A1E">
        <w:trPr>
          <w:trHeight w:val="533"/>
        </w:trPr>
        <w:tc>
          <w:tcPr>
            <w:tcW w:w="1743" w:type="pct"/>
            <w:shd w:val="clear" w:color="auto" w:fill="FFFFFF" w:themeFill="background1"/>
            <w:vAlign w:val="center"/>
          </w:tcPr>
          <w:p w14:paraId="59C47214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MAYO CLINIC</w:t>
            </w:r>
          </w:p>
        </w:tc>
        <w:tc>
          <w:tcPr>
            <w:tcW w:w="3257" w:type="pct"/>
            <w:shd w:val="clear" w:color="auto" w:fill="FFFFFF" w:themeFill="background1"/>
          </w:tcPr>
          <w:p w14:paraId="7DE5BC17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Feichen</w:t>
            </w:r>
            <w:proofErr w:type="spellEnd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 Shen</w:t>
            </w:r>
          </w:p>
        </w:tc>
      </w:tr>
      <w:tr w:rsidR="00551874" w14:paraId="10CE89F5" w14:textId="77777777" w:rsidTr="0525C14A">
        <w:trPr>
          <w:trHeight w:val="720"/>
        </w:trPr>
        <w:tc>
          <w:tcPr>
            <w:tcW w:w="1743" w:type="pct"/>
            <w:shd w:val="clear" w:color="auto" w:fill="FFFFFF" w:themeFill="background1"/>
            <w:vAlign w:val="center"/>
          </w:tcPr>
          <w:p w14:paraId="3B9576B3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GENUINE PARTS COMPANY</w:t>
            </w:r>
          </w:p>
        </w:tc>
        <w:tc>
          <w:tcPr>
            <w:tcW w:w="3257" w:type="pct"/>
            <w:shd w:val="clear" w:color="auto" w:fill="FFFFFF" w:themeFill="background1"/>
          </w:tcPr>
          <w:p w14:paraId="674967D0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Pradyumna </w:t>
            </w: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Doddala</w:t>
            </w:r>
            <w:proofErr w:type="spellEnd"/>
          </w:p>
        </w:tc>
      </w:tr>
      <w:tr w:rsidR="00551874" w14:paraId="19C6C3BF" w14:textId="77777777" w:rsidTr="0525C14A">
        <w:trPr>
          <w:trHeight w:val="720"/>
        </w:trPr>
        <w:tc>
          <w:tcPr>
            <w:tcW w:w="1743" w:type="pct"/>
            <w:shd w:val="clear" w:color="auto" w:fill="FFFFFF" w:themeFill="background1"/>
            <w:vAlign w:val="center"/>
          </w:tcPr>
          <w:p w14:paraId="2C5BF8F1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VIN SOLUTIONS</w:t>
            </w:r>
          </w:p>
        </w:tc>
        <w:tc>
          <w:tcPr>
            <w:tcW w:w="3257" w:type="pct"/>
            <w:shd w:val="clear" w:color="auto" w:fill="FFFFFF" w:themeFill="background1"/>
          </w:tcPr>
          <w:p w14:paraId="0D284148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Mohamoud Ali</w:t>
            </w:r>
          </w:p>
        </w:tc>
      </w:tr>
      <w:tr w:rsidR="00551874" w14:paraId="7EF8DC9A" w14:textId="77777777" w:rsidTr="0525C14A">
        <w:trPr>
          <w:trHeight w:val="720"/>
        </w:trPr>
        <w:tc>
          <w:tcPr>
            <w:tcW w:w="1743" w:type="pct"/>
            <w:shd w:val="clear" w:color="auto" w:fill="FFFFFF" w:themeFill="background1"/>
            <w:vAlign w:val="center"/>
          </w:tcPr>
          <w:p w14:paraId="71154A6C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CERNER</w:t>
            </w:r>
          </w:p>
        </w:tc>
        <w:tc>
          <w:tcPr>
            <w:tcW w:w="3257" w:type="pct"/>
            <w:shd w:val="clear" w:color="auto" w:fill="FFFFFF" w:themeFill="background1"/>
          </w:tcPr>
          <w:p w14:paraId="4D7D2AAA" w14:textId="0601155B" w:rsidR="00551874" w:rsidRPr="00551874" w:rsidRDefault="636197CE" w:rsidP="636197CE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636197CE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Brett Gaines, Kyle Harper, </w:t>
            </w:r>
            <w:proofErr w:type="spellStart"/>
            <w:r w:rsidRPr="636197CE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Manikanta</w:t>
            </w:r>
            <w:proofErr w:type="spellEnd"/>
            <w:r w:rsidRPr="636197CE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636197CE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Maddula</w:t>
            </w:r>
            <w:proofErr w:type="spellEnd"/>
          </w:p>
        </w:tc>
      </w:tr>
      <w:tr w:rsidR="00551874" w14:paraId="7BF8A8F0" w14:textId="77777777" w:rsidTr="0525C14A">
        <w:trPr>
          <w:trHeight w:val="720"/>
        </w:trPr>
        <w:tc>
          <w:tcPr>
            <w:tcW w:w="1743" w:type="pct"/>
            <w:shd w:val="clear" w:color="auto" w:fill="FFFFFF" w:themeFill="background1"/>
          </w:tcPr>
          <w:p w14:paraId="356F91A9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  <w:p w14:paraId="29D184AF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UMKC-SCE</w:t>
            </w:r>
          </w:p>
        </w:tc>
        <w:tc>
          <w:tcPr>
            <w:tcW w:w="3257" w:type="pct"/>
            <w:shd w:val="clear" w:color="auto" w:fill="FFFFFF" w:themeFill="background1"/>
          </w:tcPr>
          <w:p w14:paraId="189024C3" w14:textId="77777777" w:rsidR="00551874" w:rsidRPr="00551874" w:rsidRDefault="00551874" w:rsidP="00551874">
            <w:pPr>
              <w:spacing w:after="0" w:line="240" w:lineRule="auto"/>
              <w:ind w:right="137"/>
              <w:jc w:val="right"/>
              <w:rPr>
                <w:rFonts w:ascii="Comic Sans MS" w:eastAsia="Times New Roman" w:hAnsi="Comic Sans MS"/>
                <w:b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i/>
                <w:iCs/>
                <w:color w:val="000000"/>
                <w:sz w:val="24"/>
                <w:szCs w:val="24"/>
              </w:rPr>
              <w:t xml:space="preserve">Karthik Reddy </w:t>
            </w:r>
            <w:proofErr w:type="spellStart"/>
            <w:r w:rsidRPr="00551874">
              <w:rPr>
                <w:rFonts w:ascii="Comic Sans MS" w:eastAsia="Times New Roman" w:hAnsi="Comic Sans MS"/>
                <w:b/>
                <w:i/>
                <w:iCs/>
                <w:color w:val="000000"/>
                <w:sz w:val="24"/>
                <w:szCs w:val="24"/>
              </w:rPr>
              <w:t>Vundela</w:t>
            </w:r>
            <w:proofErr w:type="spellEnd"/>
          </w:p>
          <w:p w14:paraId="01A0165C" w14:textId="77777777" w:rsidR="00551874" w:rsidRPr="00551874" w:rsidRDefault="00551874" w:rsidP="00551874">
            <w:pPr>
              <w:spacing w:after="0" w:line="240" w:lineRule="auto"/>
              <w:ind w:right="137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Sidrah</w:t>
            </w:r>
            <w:proofErr w:type="spellEnd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 Junaid</w:t>
            </w:r>
          </w:p>
          <w:p w14:paraId="6B37328B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Megha Nagabhushan</w:t>
            </w:r>
          </w:p>
          <w:p w14:paraId="006CFA5E" w14:textId="77777777" w:rsidR="00551874" w:rsidRPr="00551874" w:rsidRDefault="00551874" w:rsidP="00551874">
            <w:pPr>
              <w:spacing w:after="0"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Vijaya </w:t>
            </w: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Kumari</w:t>
            </w:r>
            <w:proofErr w:type="spellEnd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Yeruva</w:t>
            </w:r>
            <w:proofErr w:type="spellEnd"/>
          </w:p>
          <w:p w14:paraId="21E2A1B9" w14:textId="1CFFAD9B" w:rsidR="00551874" w:rsidRPr="00551874" w:rsidRDefault="636197CE" w:rsidP="636197CE">
            <w:pPr>
              <w:spacing w:line="240" w:lineRule="auto"/>
              <w:jc w:val="right"/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636197CE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Saria </w:t>
            </w:r>
            <w:proofErr w:type="spellStart"/>
            <w:r w:rsidRPr="636197CE">
              <w:rPr>
                <w:rFonts w:ascii="Comic Sans MS" w:eastAsia="Times New Roman" w:hAnsi="Comic Sans MS"/>
                <w:b/>
                <w:bCs/>
                <w:i/>
                <w:iCs/>
                <w:color w:val="000000" w:themeColor="text1"/>
                <w:sz w:val="24"/>
                <w:szCs w:val="24"/>
              </w:rPr>
              <w:t>Goudarzvand</w:t>
            </w:r>
            <w:proofErr w:type="spellEnd"/>
          </w:p>
        </w:tc>
      </w:tr>
      <w:tr w:rsidR="00551874" w14:paraId="5447A912" w14:textId="77777777" w:rsidTr="0525C14A">
        <w:trPr>
          <w:trHeight w:val="545"/>
        </w:trPr>
        <w:tc>
          <w:tcPr>
            <w:tcW w:w="1743" w:type="pct"/>
            <w:shd w:val="clear" w:color="auto" w:fill="FFFFFF" w:themeFill="background1"/>
          </w:tcPr>
          <w:p w14:paraId="04A455D9" w14:textId="77777777" w:rsidR="00551874" w:rsidRPr="00551874" w:rsidRDefault="00551874" w:rsidP="00551874">
            <w:pPr>
              <w:spacing w:after="0" w:line="240" w:lineRule="auto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Guidelines</w:t>
            </w:r>
          </w:p>
        </w:tc>
        <w:tc>
          <w:tcPr>
            <w:tcW w:w="3257" w:type="pct"/>
            <w:shd w:val="clear" w:color="auto" w:fill="FFFFFF" w:themeFill="background1"/>
          </w:tcPr>
          <w:p w14:paraId="15D2600C" w14:textId="77777777" w:rsidR="00551874" w:rsidRPr="00551874" w:rsidRDefault="00551874" w:rsidP="00551874">
            <w:pPr>
              <w:spacing w:after="0" w:line="240" w:lineRule="auto"/>
              <w:ind w:right="137"/>
              <w:jc w:val="right"/>
              <w:rPr>
                <w:rFonts w:ascii="Comic Sans MS" w:eastAsia="Times New Roman" w:hAnsi="Comic Sans MS"/>
                <w:b/>
                <w:i/>
                <w:iCs/>
                <w:color w:val="000000"/>
                <w:sz w:val="24"/>
                <w:szCs w:val="24"/>
              </w:rPr>
            </w:pPr>
            <w:proofErr w:type="spellStart"/>
            <w:r w:rsidRPr="00551874">
              <w:rPr>
                <w:rFonts w:ascii="Comic Sans MS" w:eastAsia="Times New Roman" w:hAnsi="Comic Sans MS"/>
                <w:b/>
                <w:i/>
                <w:iCs/>
                <w:color w:val="000000"/>
                <w:sz w:val="24"/>
                <w:szCs w:val="24"/>
              </w:rPr>
              <w:t>Sidrah</w:t>
            </w:r>
            <w:proofErr w:type="spellEnd"/>
            <w:r w:rsidRPr="00551874">
              <w:rPr>
                <w:rFonts w:ascii="Comic Sans MS" w:eastAsia="Times New Roman" w:hAnsi="Comic Sans MS"/>
                <w:b/>
                <w:i/>
                <w:iCs/>
                <w:color w:val="000000"/>
                <w:sz w:val="24"/>
                <w:szCs w:val="24"/>
              </w:rPr>
              <w:t xml:space="preserve"> Junaid</w:t>
            </w:r>
          </w:p>
        </w:tc>
      </w:tr>
      <w:tr w:rsidR="00551874" w14:paraId="182DBC9E" w14:textId="77777777" w:rsidTr="0525C14A">
        <w:trPr>
          <w:trHeight w:val="720"/>
        </w:trPr>
        <w:tc>
          <w:tcPr>
            <w:tcW w:w="5000" w:type="pct"/>
            <w:gridSpan w:val="2"/>
            <w:shd w:val="clear" w:color="auto" w:fill="FFFFFF" w:themeFill="background1"/>
          </w:tcPr>
          <w:p w14:paraId="6C1F6F33" w14:textId="77777777" w:rsidR="00551874" w:rsidRPr="00551874" w:rsidRDefault="00551874" w:rsidP="00551874">
            <w:pPr>
              <w:spacing w:line="240" w:lineRule="auto"/>
              <w:jc w:val="center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Q&amp;A Session</w:t>
            </w:r>
          </w:p>
        </w:tc>
      </w:tr>
      <w:tr w:rsidR="00551874" w14:paraId="65F9F50B" w14:textId="77777777" w:rsidTr="0525C14A">
        <w:trPr>
          <w:trHeight w:val="720"/>
        </w:trPr>
        <w:tc>
          <w:tcPr>
            <w:tcW w:w="5000" w:type="pct"/>
            <w:gridSpan w:val="2"/>
            <w:shd w:val="clear" w:color="auto" w:fill="FFFFFF" w:themeFill="background1"/>
          </w:tcPr>
          <w:p w14:paraId="5F04E278" w14:textId="71A71954" w:rsidR="00551874" w:rsidRPr="00551874" w:rsidRDefault="00551874" w:rsidP="00551874">
            <w:pPr>
              <w:spacing w:line="240" w:lineRule="auto"/>
              <w:jc w:val="center"/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55187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>Registration Time</w:t>
            </w:r>
            <w:r w:rsidR="000A7DB4">
              <w:rPr>
                <w:rFonts w:ascii="Comic Sans MS" w:eastAsia="Times New Roman" w:hAnsi="Comic Sans MS"/>
                <w:b/>
                <w:bCs/>
                <w:i/>
                <w:iCs/>
                <w:color w:val="000000"/>
                <w:sz w:val="24"/>
                <w:szCs w:val="24"/>
              </w:rPr>
              <w:t xml:space="preserve"> [7pm to 9pm]</w:t>
            </w:r>
          </w:p>
        </w:tc>
      </w:tr>
    </w:tbl>
    <w:p w14:paraId="69558CB4" w14:textId="77777777" w:rsidR="00AE4D71" w:rsidRDefault="00480F92">
      <w:pPr>
        <w:spacing w:after="0" w:line="276" w:lineRule="auto"/>
        <w:jc w:val="center"/>
        <w:rPr>
          <w:rFonts w:ascii="Arial Black" w:hAnsi="Arial Black"/>
          <w:b/>
          <w:sz w:val="36"/>
          <w:szCs w:val="28"/>
        </w:rPr>
      </w:pPr>
      <w:r>
        <w:rPr>
          <w:rFonts w:ascii="Arial Black" w:hAnsi="Arial Black"/>
          <w:b/>
          <w:sz w:val="36"/>
          <w:szCs w:val="28"/>
        </w:rPr>
        <w:lastRenderedPageBreak/>
        <w:t>SUBMISSION DAY</w:t>
      </w:r>
    </w:p>
    <w:p w14:paraId="59FBE823" w14:textId="77777777" w:rsidR="00AE4D71" w:rsidRDefault="00551874">
      <w:pPr>
        <w:jc w:val="center"/>
        <w:rPr>
          <w:rFonts w:ascii="Comic Sans MS" w:hAnsi="Comic Sans MS"/>
          <w:b/>
          <w:sz w:val="24"/>
          <w:szCs w:val="28"/>
        </w:rPr>
      </w:pPr>
      <w:r>
        <w:rPr>
          <w:rFonts w:ascii="Comic Sans MS" w:hAnsi="Comic Sans MS"/>
          <w:b/>
          <w:sz w:val="24"/>
          <w:szCs w:val="28"/>
        </w:rPr>
        <w:t>November 12</w:t>
      </w:r>
      <w:r w:rsidR="00480F92">
        <w:rPr>
          <w:rFonts w:ascii="Comic Sans MS" w:hAnsi="Comic Sans MS"/>
          <w:b/>
          <w:sz w:val="24"/>
          <w:szCs w:val="28"/>
          <w:vertAlign w:val="superscript"/>
        </w:rPr>
        <w:t>th</w:t>
      </w:r>
      <w:proofErr w:type="gramStart"/>
      <w:r>
        <w:rPr>
          <w:rFonts w:ascii="Comic Sans MS" w:hAnsi="Comic Sans MS"/>
          <w:b/>
          <w:sz w:val="24"/>
          <w:szCs w:val="28"/>
        </w:rPr>
        <w:t xml:space="preserve"> 2017</w:t>
      </w:r>
      <w:proofErr w:type="gramEnd"/>
      <w:r>
        <w:rPr>
          <w:rFonts w:ascii="Comic Sans MS" w:hAnsi="Comic Sans MS"/>
          <w:b/>
          <w:sz w:val="24"/>
          <w:szCs w:val="28"/>
        </w:rPr>
        <w:t xml:space="preserve"> (11:59 PM</w:t>
      </w:r>
      <w:r w:rsidR="00480F92">
        <w:rPr>
          <w:rFonts w:ascii="Comic Sans MS" w:hAnsi="Comic Sans MS"/>
          <w:b/>
          <w:sz w:val="24"/>
          <w:szCs w:val="28"/>
        </w:rPr>
        <w:t>)</w:t>
      </w:r>
    </w:p>
    <w:p w14:paraId="2379530F" w14:textId="77777777" w:rsidR="00480F92" w:rsidRDefault="00480F92" w:rsidP="001831DC">
      <w:pPr>
        <w:rPr>
          <w:rFonts w:ascii="Comic Sans MS" w:hAnsi="Comic Sans MS"/>
          <w:b/>
          <w:sz w:val="24"/>
          <w:szCs w:val="28"/>
        </w:rPr>
      </w:pPr>
    </w:p>
    <w:p w14:paraId="4D197938" w14:textId="77777777" w:rsidR="00AE4D71" w:rsidRDefault="00480F92">
      <w:pPr>
        <w:jc w:val="center"/>
        <w:rPr>
          <w:rFonts w:ascii="Arial Black" w:hAnsi="Arial Black"/>
          <w:b/>
          <w:sz w:val="36"/>
          <w:szCs w:val="28"/>
        </w:rPr>
      </w:pPr>
      <w:r>
        <w:rPr>
          <w:rFonts w:ascii="Arial Black" w:hAnsi="Arial Black"/>
          <w:b/>
          <w:sz w:val="36"/>
          <w:szCs w:val="28"/>
        </w:rPr>
        <w:t>AGENDA FOR GRAND FINALE</w:t>
      </w:r>
    </w:p>
    <w:p w14:paraId="794D88BC" w14:textId="77777777" w:rsidR="00AE4D71" w:rsidRDefault="00551874">
      <w:pPr>
        <w:jc w:val="center"/>
        <w:rPr>
          <w:rFonts w:ascii="Comic Sans MS" w:hAnsi="Comic Sans MS"/>
          <w:b/>
          <w:sz w:val="24"/>
          <w:szCs w:val="28"/>
        </w:rPr>
      </w:pPr>
      <w:r>
        <w:rPr>
          <w:rFonts w:ascii="Comic Sans MS" w:hAnsi="Comic Sans MS"/>
          <w:b/>
          <w:sz w:val="24"/>
          <w:szCs w:val="28"/>
        </w:rPr>
        <w:t>November 16</w:t>
      </w:r>
      <w:r w:rsidR="00480F92">
        <w:rPr>
          <w:rFonts w:ascii="Comic Sans MS" w:hAnsi="Comic Sans MS"/>
          <w:b/>
          <w:sz w:val="24"/>
          <w:szCs w:val="28"/>
          <w:vertAlign w:val="superscript"/>
        </w:rPr>
        <w:t>th</w:t>
      </w:r>
      <w:proofErr w:type="gramStart"/>
      <w:r>
        <w:rPr>
          <w:rFonts w:ascii="Comic Sans MS" w:hAnsi="Comic Sans MS"/>
          <w:b/>
          <w:sz w:val="24"/>
          <w:szCs w:val="28"/>
        </w:rPr>
        <w:t xml:space="preserve"> 2017</w:t>
      </w:r>
      <w:proofErr w:type="gramEnd"/>
      <w:r w:rsidR="00480F92">
        <w:rPr>
          <w:rFonts w:ascii="Comic Sans MS" w:hAnsi="Comic Sans MS"/>
          <w:b/>
          <w:sz w:val="24"/>
          <w:szCs w:val="28"/>
        </w:rPr>
        <w:t xml:space="preserve"> (5</w:t>
      </w:r>
      <w:r>
        <w:rPr>
          <w:rFonts w:ascii="Comic Sans MS" w:hAnsi="Comic Sans MS"/>
          <w:b/>
          <w:sz w:val="24"/>
          <w:szCs w:val="28"/>
        </w:rPr>
        <w:t>:30</w:t>
      </w:r>
      <w:r w:rsidR="00480F92">
        <w:rPr>
          <w:rFonts w:ascii="Comic Sans MS" w:hAnsi="Comic Sans MS"/>
          <w:b/>
          <w:sz w:val="24"/>
          <w:szCs w:val="28"/>
        </w:rPr>
        <w:t>pm to 7pm)</w:t>
      </w:r>
    </w:p>
    <w:p w14:paraId="54759673" w14:textId="77777777" w:rsidR="00BB55AA" w:rsidRDefault="00480F92" w:rsidP="00BB55AA">
      <w:pPr>
        <w:spacing w:after="0" w:line="276" w:lineRule="auto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32"/>
          <w:szCs w:val="28"/>
        </w:rPr>
        <w:t xml:space="preserve">Welcome Address   </w:t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28"/>
          <w:szCs w:val="28"/>
        </w:rPr>
        <w:t>Ghulam Chaudhry, Ph.D.</w:t>
      </w:r>
    </w:p>
    <w:p w14:paraId="070E6BCD" w14:textId="77777777" w:rsidR="00AE4D71" w:rsidRDefault="00480F92" w:rsidP="00480F92">
      <w:pPr>
        <w:spacing w:after="0" w:line="276" w:lineRule="auto"/>
        <w:ind w:left="5040" w:firstLine="720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 xml:space="preserve">CSEE Department Chair </w:t>
      </w:r>
    </w:p>
    <w:p w14:paraId="48BA9E50" w14:textId="77777777" w:rsidR="00AE4D71" w:rsidRDefault="00480F92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  <w:r>
        <w:rPr>
          <w:rFonts w:ascii="Comic Sans MS" w:hAnsi="Comic Sans MS"/>
          <w:b/>
          <w:i/>
          <w:sz w:val="32"/>
          <w:szCs w:val="28"/>
        </w:rPr>
        <w:t xml:space="preserve">Pitch (Presentation) </w:t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  <w:t>5</w:t>
      </w:r>
      <w:r w:rsidR="00BB55AA">
        <w:rPr>
          <w:rFonts w:ascii="Comic Sans MS" w:hAnsi="Comic Sans MS"/>
          <w:b/>
          <w:i/>
          <w:sz w:val="32"/>
          <w:szCs w:val="28"/>
        </w:rPr>
        <w:t xml:space="preserve"> Teams</w:t>
      </w:r>
      <w:r>
        <w:rPr>
          <w:rFonts w:ascii="Comic Sans MS" w:hAnsi="Comic Sans MS"/>
          <w:b/>
          <w:i/>
          <w:sz w:val="32"/>
          <w:szCs w:val="28"/>
        </w:rPr>
        <w:t xml:space="preserve"> </w:t>
      </w:r>
    </w:p>
    <w:p w14:paraId="198D6868" w14:textId="77777777" w:rsidR="00AE4D71" w:rsidRDefault="00AE4D71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</w:p>
    <w:p w14:paraId="4638F8EB" w14:textId="77777777" w:rsidR="00AE4D71" w:rsidRDefault="00480F92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  <w:proofErr w:type="gramStart"/>
      <w:r>
        <w:rPr>
          <w:rFonts w:ascii="Comic Sans MS" w:hAnsi="Comic Sans MS"/>
          <w:b/>
          <w:i/>
          <w:sz w:val="32"/>
          <w:szCs w:val="28"/>
        </w:rPr>
        <w:t>J</w:t>
      </w:r>
      <w:r w:rsidR="00BB55AA">
        <w:rPr>
          <w:rFonts w:ascii="Comic Sans MS" w:hAnsi="Comic Sans MS"/>
          <w:b/>
          <w:i/>
          <w:sz w:val="32"/>
          <w:szCs w:val="28"/>
        </w:rPr>
        <w:t>AM(</w:t>
      </w:r>
      <w:proofErr w:type="gramEnd"/>
      <w:r w:rsidR="00BB55AA">
        <w:rPr>
          <w:rFonts w:ascii="Comic Sans MS" w:hAnsi="Comic Sans MS"/>
          <w:b/>
          <w:i/>
          <w:sz w:val="32"/>
          <w:szCs w:val="28"/>
        </w:rPr>
        <w:t xml:space="preserve">Just a minute) </w:t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>5 Teams</w:t>
      </w:r>
    </w:p>
    <w:p w14:paraId="4A3E76B9" w14:textId="77777777" w:rsidR="00AE4D71" w:rsidRDefault="00AE4D71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</w:p>
    <w:p w14:paraId="6D6AC59D" w14:textId="77777777" w:rsidR="00AE4D71" w:rsidRDefault="00480F92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  <w:r>
        <w:rPr>
          <w:rFonts w:ascii="Comic Sans MS" w:hAnsi="Comic Sans MS"/>
          <w:b/>
          <w:i/>
          <w:sz w:val="32"/>
          <w:szCs w:val="28"/>
        </w:rPr>
        <w:t>Award Ceremony</w:t>
      </w:r>
    </w:p>
    <w:p w14:paraId="3610924B" w14:textId="77777777" w:rsidR="00AE4D71" w:rsidRDefault="00AE4D71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</w:p>
    <w:p w14:paraId="67EDFA93" w14:textId="6838A133" w:rsidR="000A7DB4" w:rsidRDefault="000A7DB4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  <w:r>
        <w:rPr>
          <w:rFonts w:ascii="Comic Sans MS" w:hAnsi="Comic Sans MS"/>
          <w:b/>
          <w:i/>
          <w:sz w:val="32"/>
          <w:szCs w:val="28"/>
        </w:rPr>
        <w:t>Networking</w:t>
      </w:r>
      <w:r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</w:r>
      <w:r>
        <w:rPr>
          <w:rFonts w:ascii="Comic Sans MS" w:hAnsi="Comic Sans MS"/>
          <w:b/>
          <w:i/>
          <w:sz w:val="32"/>
          <w:szCs w:val="28"/>
        </w:rPr>
        <w:tab/>
        <w:t xml:space="preserve">   6:30 pm to 7 pm</w:t>
      </w:r>
    </w:p>
    <w:p w14:paraId="0B094F80" w14:textId="2FB2C214" w:rsidR="00AE4D71" w:rsidRDefault="000A7DB4">
      <w:pPr>
        <w:spacing w:after="0" w:line="276" w:lineRule="auto"/>
        <w:rPr>
          <w:rFonts w:ascii="Comic Sans MS" w:hAnsi="Comic Sans MS"/>
          <w:b/>
          <w:i/>
          <w:sz w:val="32"/>
          <w:szCs w:val="28"/>
        </w:rPr>
      </w:pPr>
      <w:r>
        <w:rPr>
          <w:rFonts w:ascii="Comic Sans MS" w:hAnsi="Comic Sans MS"/>
          <w:b/>
          <w:i/>
          <w:sz w:val="32"/>
          <w:szCs w:val="28"/>
        </w:rPr>
        <w:t>[Pizza Time!]</w:t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  <w:r w:rsidR="00BB55AA">
        <w:rPr>
          <w:rFonts w:ascii="Comic Sans MS" w:hAnsi="Comic Sans MS"/>
          <w:b/>
          <w:i/>
          <w:sz w:val="32"/>
          <w:szCs w:val="28"/>
        </w:rPr>
        <w:tab/>
      </w:r>
    </w:p>
    <w:p w14:paraId="7BB7A213" w14:textId="77777777" w:rsidR="00480F92" w:rsidRDefault="00480F92" w:rsidP="001831DC">
      <w:pPr>
        <w:spacing w:after="0" w:line="240" w:lineRule="auto"/>
        <w:rPr>
          <w:rFonts w:ascii="Arial Black" w:hAnsi="Arial Black"/>
          <w:b/>
          <w:sz w:val="32"/>
          <w:szCs w:val="28"/>
        </w:rPr>
      </w:pPr>
    </w:p>
    <w:p w14:paraId="07848068" w14:textId="77777777" w:rsidR="001831DC" w:rsidRDefault="001831DC" w:rsidP="001831DC">
      <w:pPr>
        <w:spacing w:after="0" w:line="240" w:lineRule="auto"/>
        <w:rPr>
          <w:rFonts w:ascii="Arial Black" w:hAnsi="Arial Black"/>
          <w:b/>
          <w:sz w:val="32"/>
          <w:szCs w:val="28"/>
        </w:rPr>
      </w:pPr>
    </w:p>
    <w:p w14:paraId="3B8D2520" w14:textId="77777777" w:rsidR="00AE4D71" w:rsidRPr="00BB55AA" w:rsidRDefault="00480F92" w:rsidP="00BB55AA">
      <w:pPr>
        <w:spacing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 w:rsidRPr="00BB55AA">
        <w:rPr>
          <w:rFonts w:ascii="Arial Black" w:hAnsi="Arial Black"/>
          <w:b/>
          <w:sz w:val="32"/>
          <w:szCs w:val="28"/>
        </w:rPr>
        <w:t>ORGANIZERS</w:t>
      </w:r>
    </w:p>
    <w:p w14:paraId="09A42988" w14:textId="77777777" w:rsidR="00D43EBA" w:rsidRDefault="00D43EBA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  <w:sectPr w:rsidR="00D43EBA" w:rsidSect="00480F92">
          <w:pgSz w:w="11906" w:h="16838"/>
          <w:pgMar w:top="1440" w:right="1080" w:bottom="1440" w:left="1080" w:header="0" w:footer="0" w:gutter="0"/>
          <w:cols w:space="720"/>
          <w:formProt w:val="0"/>
          <w:docGrid w:linePitch="600" w:charSpace="36864"/>
        </w:sectPr>
      </w:pPr>
    </w:p>
    <w:p w14:paraId="752A01AE" w14:textId="77777777" w:rsidR="00AE4D71" w:rsidRPr="00BB55AA" w:rsidRDefault="00480F92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 w:rsidRPr="00BB55AA">
        <w:rPr>
          <w:rFonts w:ascii="Comic Sans MS" w:hAnsi="Comic Sans MS"/>
          <w:b/>
          <w:i/>
          <w:sz w:val="28"/>
          <w:szCs w:val="28"/>
        </w:rPr>
        <w:t>Dr. Yugyung Lee</w:t>
      </w:r>
    </w:p>
    <w:p w14:paraId="38286AB2" w14:textId="77777777" w:rsidR="00480F92" w:rsidRDefault="001831DC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>Megha Nagabhushan</w:t>
      </w:r>
    </w:p>
    <w:p w14:paraId="06B27AE4" w14:textId="77777777" w:rsidR="00AE4D71" w:rsidRPr="00BB55AA" w:rsidRDefault="001831DC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proofErr w:type="spellStart"/>
      <w:r>
        <w:rPr>
          <w:rFonts w:ascii="Comic Sans MS" w:hAnsi="Comic Sans MS"/>
          <w:b/>
          <w:i/>
          <w:sz w:val="28"/>
          <w:szCs w:val="28"/>
        </w:rPr>
        <w:t>Sidrah</w:t>
      </w:r>
      <w:proofErr w:type="spellEnd"/>
      <w:r>
        <w:rPr>
          <w:rFonts w:ascii="Comic Sans MS" w:hAnsi="Comic Sans MS"/>
          <w:b/>
          <w:i/>
          <w:sz w:val="28"/>
          <w:szCs w:val="28"/>
        </w:rPr>
        <w:t xml:space="preserve"> Junaid</w:t>
      </w:r>
    </w:p>
    <w:p w14:paraId="1A82625D" w14:textId="77777777" w:rsidR="00D43EBA" w:rsidRPr="00BB55AA" w:rsidRDefault="001831DC" w:rsidP="00D43EBA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 xml:space="preserve">Rohith Kumar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Nagulapati</w:t>
      </w:r>
      <w:proofErr w:type="spellEnd"/>
    </w:p>
    <w:p w14:paraId="6AD55971" w14:textId="77777777" w:rsidR="00BB55AA" w:rsidRDefault="001831DC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 xml:space="preserve">Karthik Reddy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Vundela</w:t>
      </w:r>
      <w:proofErr w:type="spellEnd"/>
    </w:p>
    <w:p w14:paraId="5D6FB7D3" w14:textId="67452B74" w:rsidR="00D43EBA" w:rsidRDefault="000A7DB4" w:rsidP="00D43EBA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 xml:space="preserve">Rashmi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Tripati</w:t>
      </w:r>
      <w:proofErr w:type="spellEnd"/>
    </w:p>
    <w:p w14:paraId="56C1545E" w14:textId="77777777" w:rsidR="00D43EBA" w:rsidRDefault="001831DC" w:rsidP="00D43EBA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proofErr w:type="spellStart"/>
      <w:r>
        <w:rPr>
          <w:rFonts w:ascii="Comic Sans MS" w:hAnsi="Comic Sans MS"/>
          <w:b/>
          <w:i/>
          <w:sz w:val="28"/>
          <w:szCs w:val="28"/>
        </w:rPr>
        <w:t>Marmik</w:t>
      </w:r>
      <w:proofErr w:type="spellEnd"/>
      <w:r>
        <w:rPr>
          <w:rFonts w:ascii="Comic Sans MS" w:hAnsi="Comic Sans MS"/>
          <w:b/>
          <w:i/>
          <w:sz w:val="28"/>
          <w:szCs w:val="28"/>
        </w:rPr>
        <w:t xml:space="preserve"> Patel</w:t>
      </w:r>
    </w:p>
    <w:p w14:paraId="4F1403AD" w14:textId="77777777" w:rsidR="0027232E" w:rsidRDefault="001831DC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 xml:space="preserve">Vijaya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Kumari</w:t>
      </w:r>
      <w:proofErr w:type="spellEnd"/>
      <w:r>
        <w:rPr>
          <w:rFonts w:ascii="Comic Sans MS" w:hAnsi="Comic Sans MS"/>
          <w:b/>
          <w:i/>
          <w:sz w:val="28"/>
          <w:szCs w:val="28"/>
        </w:rPr>
        <w:t xml:space="preserve">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Yeruva</w:t>
      </w:r>
      <w:proofErr w:type="spellEnd"/>
    </w:p>
    <w:p w14:paraId="0A3A4621" w14:textId="77777777" w:rsidR="00D43EBA" w:rsidRDefault="001831DC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 w:rsidRPr="001831DC">
        <w:rPr>
          <w:rFonts w:ascii="Comic Sans MS" w:hAnsi="Comic Sans MS"/>
          <w:b/>
          <w:i/>
          <w:sz w:val="28"/>
          <w:szCs w:val="28"/>
        </w:rPr>
        <w:t xml:space="preserve">Saria </w:t>
      </w:r>
      <w:proofErr w:type="spellStart"/>
      <w:r w:rsidRPr="001831DC">
        <w:rPr>
          <w:rFonts w:ascii="Comic Sans MS" w:hAnsi="Comic Sans MS"/>
          <w:b/>
          <w:i/>
          <w:sz w:val="28"/>
          <w:szCs w:val="28"/>
        </w:rPr>
        <w:t>Goudarzvand</w:t>
      </w:r>
      <w:proofErr w:type="spellEnd"/>
    </w:p>
    <w:p w14:paraId="43F21208" w14:textId="77777777" w:rsidR="00D43EBA" w:rsidRDefault="004D45ED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proofErr w:type="spellStart"/>
      <w:r>
        <w:rPr>
          <w:rFonts w:ascii="Comic Sans MS" w:hAnsi="Comic Sans MS"/>
          <w:b/>
          <w:i/>
          <w:sz w:val="28"/>
          <w:szCs w:val="28"/>
        </w:rPr>
        <w:t>Sriharsha</w:t>
      </w:r>
      <w:proofErr w:type="spellEnd"/>
      <w:r>
        <w:rPr>
          <w:rFonts w:ascii="Comic Sans MS" w:hAnsi="Comic Sans MS"/>
          <w:b/>
          <w:i/>
          <w:sz w:val="28"/>
          <w:szCs w:val="28"/>
        </w:rPr>
        <w:t xml:space="preserve"> </w:t>
      </w:r>
      <w:r w:rsidR="001831DC">
        <w:rPr>
          <w:rFonts w:ascii="Comic Sans MS" w:hAnsi="Comic Sans MS"/>
          <w:b/>
          <w:i/>
          <w:sz w:val="28"/>
          <w:szCs w:val="28"/>
        </w:rPr>
        <w:t xml:space="preserve">Sai </w:t>
      </w:r>
    </w:p>
    <w:p w14:paraId="65B7FF79" w14:textId="5F8D0F5F" w:rsidR="00D43EBA" w:rsidRDefault="001831DC" w:rsidP="001831DC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proofErr w:type="spellStart"/>
      <w:r>
        <w:rPr>
          <w:rFonts w:ascii="Comic Sans MS" w:hAnsi="Comic Sans MS"/>
          <w:b/>
          <w:i/>
          <w:sz w:val="28"/>
          <w:szCs w:val="28"/>
        </w:rPr>
        <w:t>Prudhvi</w:t>
      </w:r>
      <w:proofErr w:type="spellEnd"/>
      <w:r w:rsidR="004D45ED">
        <w:rPr>
          <w:rFonts w:ascii="Comic Sans MS" w:hAnsi="Comic Sans MS"/>
          <w:b/>
          <w:i/>
          <w:sz w:val="28"/>
          <w:szCs w:val="28"/>
        </w:rPr>
        <w:t xml:space="preserve"> Sai </w:t>
      </w:r>
      <w:proofErr w:type="spellStart"/>
      <w:r w:rsidR="004D45ED">
        <w:rPr>
          <w:rFonts w:ascii="Comic Sans MS" w:hAnsi="Comic Sans MS"/>
          <w:b/>
          <w:i/>
          <w:sz w:val="28"/>
          <w:szCs w:val="28"/>
        </w:rPr>
        <w:t>Suggala</w:t>
      </w:r>
      <w:proofErr w:type="spellEnd"/>
    </w:p>
    <w:p w14:paraId="4193944A" w14:textId="616EBA8A" w:rsidR="000A7DB4" w:rsidRDefault="000A7DB4" w:rsidP="001831DC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r>
        <w:rPr>
          <w:rFonts w:ascii="Comic Sans MS" w:hAnsi="Comic Sans MS"/>
          <w:b/>
          <w:i/>
          <w:sz w:val="28"/>
          <w:szCs w:val="28"/>
        </w:rPr>
        <w:t xml:space="preserve">Shankar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Chowdary</w:t>
      </w:r>
      <w:proofErr w:type="spellEnd"/>
      <w:r>
        <w:rPr>
          <w:rFonts w:ascii="Comic Sans MS" w:hAnsi="Comic Sans MS"/>
          <w:b/>
          <w:i/>
          <w:sz w:val="28"/>
          <w:szCs w:val="28"/>
        </w:rPr>
        <w:t xml:space="preserve"> </w:t>
      </w:r>
      <w:proofErr w:type="spellStart"/>
      <w:r>
        <w:rPr>
          <w:rFonts w:ascii="Comic Sans MS" w:hAnsi="Comic Sans MS"/>
          <w:b/>
          <w:i/>
          <w:sz w:val="28"/>
          <w:szCs w:val="28"/>
        </w:rPr>
        <w:t>Pentyala</w:t>
      </w:r>
      <w:proofErr w:type="spellEnd"/>
    </w:p>
    <w:p w14:paraId="5F613A93" w14:textId="77777777" w:rsidR="000A7DB4" w:rsidRPr="001831DC" w:rsidRDefault="000A7DB4" w:rsidP="001831DC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  <w:sectPr w:rsidR="000A7DB4" w:rsidRPr="001831DC" w:rsidSect="00D43EBA">
          <w:type w:val="continuous"/>
          <w:pgSz w:w="11906" w:h="16838"/>
          <w:pgMar w:top="1440" w:right="1080" w:bottom="1440" w:left="1080" w:header="0" w:footer="0" w:gutter="0"/>
          <w:cols w:num="2" w:space="720"/>
          <w:formProt w:val="0"/>
          <w:docGrid w:linePitch="600" w:charSpace="36864"/>
        </w:sectPr>
      </w:pPr>
    </w:p>
    <w:p w14:paraId="24AF1AC1" w14:textId="09D3A7B4" w:rsidR="00480F92" w:rsidRPr="000A7DB4" w:rsidRDefault="000A7DB4" w:rsidP="00480F92">
      <w:pPr>
        <w:spacing w:before="240" w:after="0" w:line="240" w:lineRule="auto"/>
        <w:jc w:val="center"/>
        <w:rPr>
          <w:rFonts w:ascii="Comic Sans MS" w:hAnsi="Comic Sans MS"/>
          <w:b/>
          <w:i/>
          <w:sz w:val="28"/>
          <w:szCs w:val="28"/>
        </w:rPr>
      </w:pPr>
      <w:proofErr w:type="spellStart"/>
      <w:r w:rsidRPr="000A7DB4">
        <w:rPr>
          <w:rFonts w:ascii="Comic Sans MS" w:hAnsi="Comic Sans MS"/>
          <w:b/>
          <w:i/>
          <w:sz w:val="28"/>
          <w:szCs w:val="28"/>
        </w:rPr>
        <w:t>Nageshwara</w:t>
      </w:r>
      <w:proofErr w:type="spellEnd"/>
      <w:r w:rsidRPr="000A7DB4">
        <w:rPr>
          <w:rFonts w:ascii="Comic Sans MS" w:hAnsi="Comic Sans MS"/>
          <w:b/>
          <w:i/>
          <w:sz w:val="28"/>
          <w:szCs w:val="28"/>
        </w:rPr>
        <w:t xml:space="preserve"> Rao</w:t>
      </w:r>
    </w:p>
    <w:p w14:paraId="559B81A7" w14:textId="77777777" w:rsidR="00EB6589" w:rsidRDefault="00EB6589" w:rsidP="00480F92">
      <w:pPr>
        <w:spacing w:before="240" w:after="0" w:line="240" w:lineRule="auto"/>
        <w:jc w:val="center"/>
      </w:pPr>
    </w:p>
    <w:p w14:paraId="08448558" w14:textId="77777777" w:rsidR="00EB6589" w:rsidRDefault="00EB6589" w:rsidP="00480F92">
      <w:pPr>
        <w:spacing w:before="240" w:after="0" w:line="240" w:lineRule="auto"/>
        <w:jc w:val="center"/>
        <w:rPr>
          <w:b/>
        </w:rPr>
        <w:sectPr w:rsidR="00EB6589" w:rsidSect="00D43EBA">
          <w:type w:val="continuous"/>
          <w:pgSz w:w="11906" w:h="16838"/>
          <w:pgMar w:top="1440" w:right="1080" w:bottom="1440" w:left="1080" w:header="0" w:footer="0" w:gutter="0"/>
          <w:cols w:num="2" w:space="720"/>
          <w:formProt w:val="0"/>
          <w:docGrid w:linePitch="600" w:charSpace="36864"/>
        </w:sectPr>
      </w:pPr>
    </w:p>
    <w:p w14:paraId="2B5EE2C2" w14:textId="77777777" w:rsidR="00FC0A1E" w:rsidRDefault="00FC0A1E" w:rsidP="00EB6589">
      <w:pPr>
        <w:spacing w:before="240"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3FC49A4" w14:textId="671F0064" w:rsidR="00EB6589" w:rsidRPr="00EB6589" w:rsidRDefault="00EB6589" w:rsidP="00EB6589">
      <w:pPr>
        <w:spacing w:before="240"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6589">
        <w:rPr>
          <w:rFonts w:ascii="Times New Roman" w:hAnsi="Times New Roman"/>
          <w:b/>
          <w:sz w:val="24"/>
          <w:szCs w:val="24"/>
        </w:rPr>
        <w:t>GUIDELINES</w:t>
      </w:r>
    </w:p>
    <w:p w14:paraId="15472322" w14:textId="77777777" w:rsidR="00EB6589" w:rsidRPr="00EB6589" w:rsidRDefault="00EB6589" w:rsidP="00EB6589">
      <w:pPr>
        <w:spacing w:before="240"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6589">
        <w:rPr>
          <w:rFonts w:ascii="Times New Roman" w:hAnsi="Times New Roman"/>
          <w:b/>
          <w:bCs/>
          <w:sz w:val="24"/>
          <w:szCs w:val="24"/>
        </w:rPr>
        <w:t>Eligibility</w:t>
      </w:r>
    </w:p>
    <w:p w14:paraId="23D2B493" w14:textId="77777777" w:rsidR="008507F3" w:rsidRPr="00EB6589" w:rsidRDefault="00EB6589" w:rsidP="00EB6589">
      <w:pPr>
        <w:numPr>
          <w:ilvl w:val="0"/>
          <w:numId w:val="1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You must be a current student of UMKC (hereafter referred to as participant).</w:t>
      </w:r>
    </w:p>
    <w:p w14:paraId="24FCF477" w14:textId="77777777" w:rsidR="008507F3" w:rsidRPr="00EB6589" w:rsidRDefault="00EB6589" w:rsidP="00EB6589">
      <w:pPr>
        <w:numPr>
          <w:ilvl w:val="0"/>
          <w:numId w:val="1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Participation ensures that the participant agrees unconditionally to </w:t>
      </w:r>
      <w:proofErr w:type="gramStart"/>
      <w:r w:rsidRPr="00EB6589">
        <w:rPr>
          <w:rFonts w:ascii="Times New Roman" w:hAnsi="Times New Roman"/>
          <w:sz w:val="24"/>
          <w:szCs w:val="24"/>
        </w:rPr>
        <w:t>all  terms</w:t>
      </w:r>
      <w:proofErr w:type="gramEnd"/>
      <w:r w:rsidRPr="00EB6589">
        <w:rPr>
          <w:rFonts w:ascii="Times New Roman" w:hAnsi="Times New Roman"/>
          <w:sz w:val="24"/>
          <w:szCs w:val="24"/>
        </w:rPr>
        <w:t xml:space="preserve"> and conditions.</w:t>
      </w:r>
    </w:p>
    <w:p w14:paraId="4D9BF75D" w14:textId="77777777" w:rsidR="00EB6589" w:rsidRPr="00EB6589" w:rsidRDefault="00EB6589" w:rsidP="00EB6589">
      <w:pPr>
        <w:spacing w:before="24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B6589">
        <w:rPr>
          <w:rFonts w:ascii="Times New Roman" w:hAnsi="Times New Roman"/>
          <w:b/>
          <w:bCs/>
          <w:sz w:val="24"/>
          <w:szCs w:val="24"/>
        </w:rPr>
        <w:t>Use Cases</w:t>
      </w:r>
    </w:p>
    <w:p w14:paraId="02AB2034" w14:textId="77777777" w:rsidR="008507F3" w:rsidRPr="00EB6589" w:rsidRDefault="0525C14A" w:rsidP="0525C14A">
      <w:pPr>
        <w:numPr>
          <w:ilvl w:val="0"/>
          <w:numId w:val="2"/>
        </w:numPr>
        <w:spacing w:before="240"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525C14A">
        <w:rPr>
          <w:rFonts w:ascii="Times New Roman" w:hAnsi="Times New Roman"/>
          <w:sz w:val="24"/>
          <w:szCs w:val="24"/>
        </w:rPr>
        <w:t xml:space="preserve">The use cases are mentioned in the following link: </w:t>
      </w:r>
    </w:p>
    <w:p w14:paraId="123BABA8" w14:textId="3403726E" w:rsidR="636197CE" w:rsidRDefault="00C007F8" w:rsidP="0525C14A">
      <w:pPr>
        <w:spacing w:line="276" w:lineRule="auto"/>
        <w:jc w:val="center"/>
        <w:rPr>
          <w:rFonts w:ascii="Times New Roman" w:eastAsia="Times New Roman" w:hAnsi="Times New Roman"/>
          <w:sz w:val="24"/>
          <w:szCs w:val="24"/>
        </w:rPr>
      </w:pPr>
      <w:hyperlink r:id="rId6">
        <w:r w:rsidR="0525C14A" w:rsidRPr="0525C14A">
          <w:rPr>
            <w:rStyle w:val="Hyperlink"/>
            <w:rFonts w:ascii="Times New Roman" w:eastAsia="Times New Roman" w:hAnsi="Times New Roman"/>
            <w:sz w:val="24"/>
            <w:szCs w:val="24"/>
          </w:rPr>
          <w:t>https://github.com/UMKCNSF/UMKC--HACKATHON/wiki</w:t>
        </w:r>
      </w:hyperlink>
    </w:p>
    <w:p w14:paraId="22C318E2" w14:textId="77777777" w:rsidR="00EB6589" w:rsidRPr="00EB6589" w:rsidRDefault="00EB6589" w:rsidP="00EB6589">
      <w:pPr>
        <w:spacing w:before="24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B6589">
        <w:rPr>
          <w:rFonts w:ascii="Times New Roman" w:hAnsi="Times New Roman"/>
          <w:b/>
          <w:bCs/>
          <w:sz w:val="24"/>
          <w:szCs w:val="24"/>
        </w:rPr>
        <w:t>Registration Guideline</w:t>
      </w:r>
    </w:p>
    <w:p w14:paraId="4FD58672" w14:textId="58C7F94C" w:rsidR="008507F3" w:rsidRPr="00EB6589" w:rsidRDefault="00EB6589" w:rsidP="00EB6589">
      <w:pPr>
        <w:numPr>
          <w:ilvl w:val="0"/>
          <w:numId w:val="3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You must provide Top Three Choices </w:t>
      </w:r>
      <w:r w:rsidR="001A3DA4">
        <w:rPr>
          <w:rFonts w:ascii="Times New Roman" w:hAnsi="Times New Roman"/>
          <w:sz w:val="24"/>
          <w:szCs w:val="24"/>
        </w:rPr>
        <w:t xml:space="preserve">of your </w:t>
      </w:r>
      <w:proofErr w:type="spellStart"/>
      <w:r w:rsidR="001A3DA4">
        <w:rPr>
          <w:rFonts w:ascii="Times New Roman" w:hAnsi="Times New Roman"/>
          <w:sz w:val="24"/>
          <w:szCs w:val="24"/>
        </w:rPr>
        <w:t>use</w:t>
      </w:r>
      <w:r w:rsidRPr="00EB6589">
        <w:rPr>
          <w:rFonts w:ascii="Times New Roman" w:hAnsi="Times New Roman"/>
          <w:sz w:val="24"/>
          <w:szCs w:val="24"/>
        </w:rPr>
        <w:t>case</w:t>
      </w:r>
      <w:proofErr w:type="spellEnd"/>
    </w:p>
    <w:p w14:paraId="6812ADF3" w14:textId="77777777" w:rsidR="008507F3" w:rsidRPr="00EB6589" w:rsidRDefault="636197CE" w:rsidP="00EB6589">
      <w:pPr>
        <w:numPr>
          <w:ilvl w:val="0"/>
          <w:numId w:val="3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636197CE">
        <w:rPr>
          <w:rFonts w:ascii="Times New Roman" w:hAnsi="Times New Roman"/>
          <w:sz w:val="24"/>
          <w:szCs w:val="24"/>
        </w:rPr>
        <w:t>A project will be assigned to your team according to your choices (First-come, first-served)</w:t>
      </w:r>
    </w:p>
    <w:p w14:paraId="30CD45E7" w14:textId="195D5E64" w:rsidR="001A3DA4" w:rsidRDefault="0525C14A" w:rsidP="001A3DA4">
      <w:pPr>
        <w:numPr>
          <w:ilvl w:val="0"/>
          <w:numId w:val="3"/>
        </w:numPr>
        <w:spacing w:before="240"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  <w:r w:rsidRPr="001A3DA4">
        <w:rPr>
          <w:rFonts w:ascii="Times New Roman" w:hAnsi="Times New Roman"/>
          <w:b/>
          <w:bCs/>
          <w:sz w:val="24"/>
          <w:szCs w:val="24"/>
        </w:rPr>
        <w:t>Please not</w:t>
      </w:r>
      <w:r w:rsidR="001A3DA4">
        <w:rPr>
          <w:rFonts w:ascii="Times New Roman" w:hAnsi="Times New Roman"/>
          <w:b/>
          <w:bCs/>
          <w:sz w:val="24"/>
          <w:szCs w:val="24"/>
        </w:rPr>
        <w:t xml:space="preserve">e that the registration will </w:t>
      </w:r>
      <w:r w:rsidRPr="001A3DA4">
        <w:rPr>
          <w:rFonts w:ascii="Times New Roman" w:hAnsi="Times New Roman"/>
          <w:b/>
          <w:bCs/>
          <w:sz w:val="24"/>
          <w:szCs w:val="24"/>
        </w:rPr>
        <w:t xml:space="preserve">open at 7 pm </w:t>
      </w:r>
      <w:r w:rsidR="001A3DA4">
        <w:rPr>
          <w:rFonts w:ascii="Times New Roman" w:hAnsi="Times New Roman"/>
          <w:b/>
          <w:bCs/>
          <w:sz w:val="24"/>
          <w:szCs w:val="24"/>
        </w:rPr>
        <w:t xml:space="preserve">and close at 9 pm </w:t>
      </w:r>
      <w:r w:rsidRPr="001A3DA4">
        <w:rPr>
          <w:rFonts w:ascii="Times New Roman" w:hAnsi="Times New Roman"/>
          <w:b/>
          <w:bCs/>
          <w:sz w:val="24"/>
          <w:szCs w:val="24"/>
        </w:rPr>
        <w:t>on 9</w:t>
      </w:r>
      <w:r w:rsidRPr="001A3DA4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A3DA4">
        <w:rPr>
          <w:rFonts w:ascii="Times New Roman" w:hAnsi="Times New Roman"/>
          <w:b/>
          <w:bCs/>
          <w:sz w:val="24"/>
          <w:szCs w:val="24"/>
        </w:rPr>
        <w:t xml:space="preserve"> November 2017. </w:t>
      </w:r>
    </w:p>
    <w:p w14:paraId="2DFAD01C" w14:textId="77777777" w:rsidR="001A3DA4" w:rsidRPr="001A3DA4" w:rsidRDefault="001A3DA4" w:rsidP="001A3DA4">
      <w:pPr>
        <w:spacing w:before="240"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8D70C87" w14:textId="687E6F25" w:rsidR="636197CE" w:rsidRDefault="0525C14A" w:rsidP="0525C14A">
      <w:pPr>
        <w:spacing w:after="0" w:line="240" w:lineRule="auto"/>
        <w:ind w:left="720" w:firstLine="720"/>
        <w:jc w:val="both"/>
        <w:rPr>
          <w:rFonts w:ascii="Times New Roman" w:hAnsi="Times New Roman"/>
          <w:b/>
          <w:bCs/>
          <w:sz w:val="24"/>
          <w:szCs w:val="24"/>
        </w:rPr>
      </w:pPr>
      <w:r w:rsidRPr="0525C14A">
        <w:rPr>
          <w:rFonts w:ascii="Times New Roman" w:hAnsi="Times New Roman"/>
          <w:b/>
          <w:bCs/>
          <w:sz w:val="24"/>
          <w:szCs w:val="24"/>
        </w:rPr>
        <w:t xml:space="preserve">Registration link - </w:t>
      </w:r>
      <w:r w:rsidRPr="0525C14A">
        <w:rPr>
          <w:rFonts w:ascii="Times New Roman" w:hAnsi="Times New Roman"/>
          <w:sz w:val="24"/>
          <w:szCs w:val="24"/>
        </w:rPr>
        <w:t xml:space="preserve"> </w:t>
      </w:r>
      <w:hyperlink r:id="rId7">
        <w:r w:rsidRPr="0525C14A">
          <w:rPr>
            <w:rStyle w:val="Hyperlink"/>
            <w:rFonts w:cs="Calibri"/>
          </w:rPr>
          <w:t>https://goo.gl/forms/hfU45nV5JtyFW3543</w:t>
        </w:r>
      </w:hyperlink>
    </w:p>
    <w:p w14:paraId="7386E455" w14:textId="7A3BB49A" w:rsidR="0525C14A" w:rsidRDefault="0525C14A" w:rsidP="0525C14A">
      <w:pPr>
        <w:spacing w:after="0" w:line="240" w:lineRule="auto"/>
        <w:ind w:left="2880" w:firstLine="720"/>
        <w:jc w:val="both"/>
        <w:rPr>
          <w:rFonts w:cs="Calibri"/>
          <w:b/>
          <w:bCs/>
        </w:rPr>
      </w:pPr>
      <w:r w:rsidRPr="0525C14A">
        <w:rPr>
          <w:rFonts w:cs="Calibri"/>
        </w:rPr>
        <w:t xml:space="preserve">Or </w:t>
      </w:r>
    </w:p>
    <w:p w14:paraId="7EDDC90D" w14:textId="0CBFAED4" w:rsidR="0525C14A" w:rsidRDefault="0525C14A" w:rsidP="0525C14A">
      <w:pPr>
        <w:spacing w:after="0" w:line="240" w:lineRule="auto"/>
        <w:ind w:left="2880"/>
        <w:jc w:val="both"/>
        <w:rPr>
          <w:rFonts w:cs="Calibri"/>
          <w:b/>
          <w:bCs/>
        </w:rPr>
      </w:pPr>
      <w:r w:rsidRPr="0525C14A">
        <w:rPr>
          <w:rFonts w:cs="Calibri"/>
          <w:b/>
          <w:bCs/>
        </w:rPr>
        <w:t xml:space="preserve">    Use the QR Code</w:t>
      </w:r>
    </w:p>
    <w:p w14:paraId="0DE750CC" w14:textId="143E37D7" w:rsidR="636197CE" w:rsidRDefault="636197CE" w:rsidP="0525C14A">
      <w:pPr>
        <w:spacing w:before="240" w:after="0" w:line="240" w:lineRule="auto"/>
        <w:ind w:left="2160" w:firstLine="72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B6AD785" wp14:editId="2B1D5D43">
            <wp:extent cx="1146098" cy="1146098"/>
            <wp:effectExtent l="0" t="0" r="0" b="0"/>
            <wp:docPr id="43773228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6098" cy="1146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E39A0" w14:textId="77777777" w:rsidR="008507F3" w:rsidRPr="00EB6589" w:rsidRDefault="00EB6589" w:rsidP="00EB6589">
      <w:pPr>
        <w:numPr>
          <w:ilvl w:val="0"/>
          <w:numId w:val="3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he use case assigned to your team will be updated to the Google page mentioned below.</w:t>
      </w:r>
    </w:p>
    <w:p w14:paraId="362E83A4" w14:textId="62CA12EA" w:rsidR="00EB6589" w:rsidRPr="006836E9" w:rsidRDefault="006836E9" w:rsidP="00EB6589">
      <w:pPr>
        <w:spacing w:before="240" w:after="0" w:line="240" w:lineRule="auto"/>
        <w:ind w:left="2880" w:firstLine="720"/>
        <w:jc w:val="both"/>
        <w:rPr>
          <w:rFonts w:ascii="Times New Roman" w:hAnsi="Times New Roman"/>
          <w:color w:val="5B9BD5" w:themeColor="accent1"/>
          <w:sz w:val="24"/>
          <w:szCs w:val="24"/>
          <w:u w:val="single"/>
        </w:rPr>
      </w:pPr>
      <w:r w:rsidRPr="006836E9">
        <w:rPr>
          <w:rFonts w:ascii="Verdana" w:hAnsi="Verdana"/>
          <w:b/>
          <w:bCs/>
          <w:color w:val="5B9BD5" w:themeColor="accent1"/>
          <w:sz w:val="19"/>
          <w:szCs w:val="19"/>
          <w:u w:val="single"/>
          <w:shd w:val="clear" w:color="auto" w:fill="FFFFFF"/>
        </w:rPr>
        <w:t>https://tinyurl.com/ydegamgc</w:t>
      </w:r>
    </w:p>
    <w:p w14:paraId="3477DC1B" w14:textId="77777777" w:rsidR="00EB6589" w:rsidRPr="00EB6589" w:rsidRDefault="00EB6589" w:rsidP="00EB6589">
      <w:pPr>
        <w:spacing w:before="24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B6589">
        <w:rPr>
          <w:rFonts w:ascii="Times New Roman" w:hAnsi="Times New Roman"/>
          <w:b/>
          <w:bCs/>
          <w:sz w:val="24"/>
          <w:szCs w:val="24"/>
        </w:rPr>
        <w:t>Implementation</w:t>
      </w:r>
    </w:p>
    <w:p w14:paraId="1E3716C7" w14:textId="77777777" w:rsidR="008507F3" w:rsidRPr="00EB6589" w:rsidRDefault="00EB6589" w:rsidP="00EB6589">
      <w:pPr>
        <w:numPr>
          <w:ilvl w:val="0"/>
          <w:numId w:val="4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here is no restriction on technology. You can use any technology to implement your project unless mentioned in the use case.</w:t>
      </w:r>
    </w:p>
    <w:p w14:paraId="799B0658" w14:textId="77777777" w:rsidR="008507F3" w:rsidRPr="00EB6589" w:rsidRDefault="00EB6589" w:rsidP="00EB6589">
      <w:pPr>
        <w:numPr>
          <w:ilvl w:val="0"/>
          <w:numId w:val="4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Come up with a feasible and unique solution to the problem.</w:t>
      </w:r>
    </w:p>
    <w:p w14:paraId="1A1ABDF8" w14:textId="77777777" w:rsidR="008507F3" w:rsidRPr="00EB6589" w:rsidRDefault="00EB6589" w:rsidP="00EB6589">
      <w:pPr>
        <w:numPr>
          <w:ilvl w:val="0"/>
          <w:numId w:val="4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ry to complete the given requirements as much as possible.</w:t>
      </w:r>
    </w:p>
    <w:p w14:paraId="10A93C36" w14:textId="77777777" w:rsidR="008507F3" w:rsidRPr="00EB6589" w:rsidRDefault="00EB6589" w:rsidP="00EB6589">
      <w:pPr>
        <w:numPr>
          <w:ilvl w:val="0"/>
          <w:numId w:val="4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Make a good quality YouTube video.</w:t>
      </w:r>
    </w:p>
    <w:p w14:paraId="66B2F144" w14:textId="77777777" w:rsidR="00FC0A1E" w:rsidRDefault="00FC0A1E" w:rsidP="00EB6589">
      <w:pPr>
        <w:spacing w:before="24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0924A13" w14:textId="722DEB90" w:rsidR="00EB6589" w:rsidRPr="00EB6589" w:rsidRDefault="00EB6589" w:rsidP="00EB6589">
      <w:pPr>
        <w:spacing w:before="240"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EB6589">
        <w:rPr>
          <w:rFonts w:ascii="Times New Roman" w:hAnsi="Times New Roman"/>
          <w:b/>
          <w:bCs/>
          <w:sz w:val="24"/>
          <w:szCs w:val="24"/>
        </w:rPr>
        <w:lastRenderedPageBreak/>
        <w:t>Submission</w:t>
      </w:r>
    </w:p>
    <w:p w14:paraId="5C55CB83" w14:textId="77777777" w:rsidR="008507F3" w:rsidRPr="00EB6589" w:rsidRDefault="00EB6589" w:rsidP="00EB6589">
      <w:pPr>
        <w:numPr>
          <w:ilvl w:val="0"/>
          <w:numId w:val="5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Presentation link: Prepare a 5 slide ppt for your project. Post your ppt to public site (e.g., google drive) making available to the public.</w:t>
      </w:r>
    </w:p>
    <w:p w14:paraId="69DAE0C9" w14:textId="60EC5133" w:rsidR="008507F3" w:rsidRPr="00EB6589" w:rsidRDefault="00EB6589" w:rsidP="00EB6589">
      <w:pPr>
        <w:numPr>
          <w:ilvl w:val="0"/>
          <w:numId w:val="5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B6589">
        <w:rPr>
          <w:rFonts w:ascii="Times New Roman" w:hAnsi="Times New Roman"/>
          <w:sz w:val="24"/>
          <w:szCs w:val="24"/>
        </w:rPr>
        <w:t>Youtube</w:t>
      </w:r>
      <w:proofErr w:type="spellEnd"/>
      <w:r w:rsidRPr="00EB6589">
        <w:rPr>
          <w:rFonts w:ascii="Times New Roman" w:hAnsi="Times New Roman"/>
          <w:sz w:val="24"/>
          <w:szCs w:val="24"/>
        </w:rPr>
        <w:t xml:space="preserve"> link: Create a </w:t>
      </w:r>
      <w:proofErr w:type="gramStart"/>
      <w:r w:rsidRPr="00EB6589">
        <w:rPr>
          <w:rFonts w:ascii="Times New Roman" w:hAnsi="Times New Roman"/>
          <w:sz w:val="24"/>
          <w:szCs w:val="24"/>
        </w:rPr>
        <w:t>3 minute</w:t>
      </w:r>
      <w:proofErr w:type="gramEnd"/>
      <w:r w:rsidRPr="00EB6589">
        <w:rPr>
          <w:rFonts w:ascii="Times New Roman" w:hAnsi="Times New Roman"/>
          <w:sz w:val="24"/>
          <w:szCs w:val="24"/>
        </w:rPr>
        <w:t xml:space="preserve"> video about your project. Make sure the transitions are smooth and use a good mic to record the audio.</w:t>
      </w:r>
      <w:r w:rsidR="001A3DA4">
        <w:rPr>
          <w:rFonts w:ascii="Times New Roman" w:hAnsi="Times New Roman"/>
          <w:sz w:val="24"/>
          <w:szCs w:val="24"/>
        </w:rPr>
        <w:t xml:space="preserve"> Upload your video to </w:t>
      </w:r>
      <w:proofErr w:type="spellStart"/>
      <w:r w:rsidR="001A3DA4">
        <w:rPr>
          <w:rFonts w:ascii="Times New Roman" w:hAnsi="Times New Roman"/>
          <w:sz w:val="24"/>
          <w:szCs w:val="24"/>
        </w:rPr>
        <w:t>Youtube</w:t>
      </w:r>
      <w:proofErr w:type="spellEnd"/>
      <w:r w:rsidR="001A3DA4">
        <w:rPr>
          <w:rFonts w:ascii="Times New Roman" w:hAnsi="Times New Roman"/>
          <w:sz w:val="24"/>
          <w:szCs w:val="24"/>
        </w:rPr>
        <w:t xml:space="preserve"> and make it viewable.</w:t>
      </w:r>
      <w:r w:rsidRPr="00EB6589">
        <w:rPr>
          <w:rFonts w:ascii="Times New Roman" w:hAnsi="Times New Roman"/>
          <w:sz w:val="24"/>
          <w:szCs w:val="24"/>
        </w:rPr>
        <w:tab/>
      </w:r>
    </w:p>
    <w:p w14:paraId="5DA20F68" w14:textId="73B3E74F" w:rsidR="008507F3" w:rsidRPr="00EB6589" w:rsidRDefault="00EB6589" w:rsidP="00EB6589">
      <w:pPr>
        <w:numPr>
          <w:ilvl w:val="1"/>
          <w:numId w:val="5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Repository link: Participants source code must be submitted in the form</w:t>
      </w:r>
      <w:r w:rsidR="002D44FC">
        <w:rPr>
          <w:rFonts w:ascii="Times New Roman" w:hAnsi="Times New Roman"/>
          <w:sz w:val="24"/>
          <w:szCs w:val="24"/>
        </w:rPr>
        <w:t xml:space="preserve"> of a subversion repository </w:t>
      </w:r>
      <w:proofErr w:type="spellStart"/>
      <w:r w:rsidR="002D44FC">
        <w:rPr>
          <w:rFonts w:ascii="Times New Roman" w:hAnsi="Times New Roman"/>
          <w:sz w:val="24"/>
          <w:szCs w:val="24"/>
        </w:rPr>
        <w:t>url</w:t>
      </w:r>
      <w:proofErr w:type="spellEnd"/>
      <w:r w:rsidR="002D44FC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2D44FC">
        <w:rPr>
          <w:rFonts w:ascii="Times New Roman" w:hAnsi="Times New Roman"/>
          <w:sz w:val="24"/>
          <w:szCs w:val="24"/>
        </w:rPr>
        <w:t xml:space="preserve">in </w:t>
      </w:r>
      <w:r w:rsidRPr="00EB65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B6589">
        <w:rPr>
          <w:rFonts w:ascii="Times New Roman" w:hAnsi="Times New Roman"/>
          <w:sz w:val="24"/>
          <w:szCs w:val="24"/>
        </w:rPr>
        <w:t>Github</w:t>
      </w:r>
      <w:proofErr w:type="spellEnd"/>
      <w:proofErr w:type="gramEnd"/>
      <w:r w:rsidR="002D44FC">
        <w:rPr>
          <w:rFonts w:ascii="Times New Roman" w:hAnsi="Times New Roman"/>
          <w:sz w:val="24"/>
          <w:szCs w:val="24"/>
        </w:rPr>
        <w:t>.</w:t>
      </w:r>
      <w:r w:rsidR="000D3905">
        <w:rPr>
          <w:rFonts w:ascii="Times New Roman" w:hAnsi="Times New Roman"/>
          <w:sz w:val="24"/>
          <w:szCs w:val="24"/>
        </w:rPr>
        <w:tab/>
      </w:r>
      <w:r w:rsidRPr="00EB6589">
        <w:rPr>
          <w:rFonts w:ascii="Times New Roman" w:hAnsi="Times New Roman"/>
          <w:sz w:val="24"/>
          <w:szCs w:val="24"/>
        </w:rPr>
        <w:tab/>
      </w:r>
    </w:p>
    <w:p w14:paraId="10625AEB" w14:textId="77777777" w:rsidR="00EB6589" w:rsidRPr="000D3905" w:rsidRDefault="00EB6589" w:rsidP="000D3905">
      <w:pPr>
        <w:pStyle w:val="ListParagraph"/>
        <w:numPr>
          <w:ilvl w:val="0"/>
          <w:numId w:val="1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0D3905">
        <w:rPr>
          <w:rFonts w:ascii="Times New Roman" w:hAnsi="Times New Roman"/>
          <w:sz w:val="24"/>
          <w:szCs w:val="24"/>
        </w:rPr>
        <w:t>src</w:t>
      </w:r>
      <w:proofErr w:type="spellEnd"/>
      <w:r w:rsidRPr="000D3905">
        <w:rPr>
          <w:rFonts w:ascii="Times New Roman" w:hAnsi="Times New Roman"/>
          <w:sz w:val="24"/>
          <w:szCs w:val="24"/>
        </w:rPr>
        <w:t xml:space="preserve"> folder: project files</w:t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</w:p>
    <w:p w14:paraId="4ED32A57" w14:textId="77777777" w:rsidR="00EB6589" w:rsidRPr="000D3905" w:rsidRDefault="00EB6589" w:rsidP="000D3905">
      <w:pPr>
        <w:pStyle w:val="ListParagraph"/>
        <w:numPr>
          <w:ilvl w:val="0"/>
          <w:numId w:val="1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D3905">
        <w:rPr>
          <w:rFonts w:ascii="Times New Roman" w:hAnsi="Times New Roman"/>
          <w:sz w:val="24"/>
          <w:szCs w:val="24"/>
        </w:rPr>
        <w:t>ReadMe file: brief description and URL of the deployed application (if globally hosted)</w:t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  <w:r w:rsidRPr="000D3905">
        <w:rPr>
          <w:rFonts w:ascii="Times New Roman" w:hAnsi="Times New Roman"/>
          <w:sz w:val="24"/>
          <w:szCs w:val="24"/>
        </w:rPr>
        <w:tab/>
      </w:r>
    </w:p>
    <w:p w14:paraId="6F268EB1" w14:textId="77777777" w:rsidR="00EB6589" w:rsidRPr="000D3905" w:rsidRDefault="00EB6589" w:rsidP="000D3905">
      <w:pPr>
        <w:pStyle w:val="ListParagraph"/>
        <w:numPr>
          <w:ilvl w:val="0"/>
          <w:numId w:val="1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D3905">
        <w:rPr>
          <w:rFonts w:ascii="Times New Roman" w:hAnsi="Times New Roman"/>
          <w:sz w:val="24"/>
          <w:szCs w:val="24"/>
        </w:rPr>
        <w:t>If android application, create a folder called “</w:t>
      </w:r>
      <w:proofErr w:type="spellStart"/>
      <w:r w:rsidRPr="000D3905">
        <w:rPr>
          <w:rFonts w:ascii="Times New Roman" w:hAnsi="Times New Roman"/>
          <w:sz w:val="24"/>
          <w:szCs w:val="24"/>
        </w:rPr>
        <w:t>apk</w:t>
      </w:r>
      <w:proofErr w:type="spellEnd"/>
      <w:r w:rsidRPr="000D3905">
        <w:rPr>
          <w:rFonts w:ascii="Times New Roman" w:hAnsi="Times New Roman"/>
          <w:sz w:val="24"/>
          <w:szCs w:val="24"/>
        </w:rPr>
        <w:t xml:space="preserve">” and put </w:t>
      </w:r>
      <w:proofErr w:type="gramStart"/>
      <w:r w:rsidRPr="000D3905">
        <w:rPr>
          <w:rFonts w:ascii="Times New Roman" w:hAnsi="Times New Roman"/>
          <w:sz w:val="24"/>
          <w:szCs w:val="24"/>
        </w:rPr>
        <w:t>the .</w:t>
      </w:r>
      <w:proofErr w:type="spellStart"/>
      <w:r w:rsidRPr="000D3905">
        <w:rPr>
          <w:rFonts w:ascii="Times New Roman" w:hAnsi="Times New Roman"/>
          <w:sz w:val="24"/>
          <w:szCs w:val="24"/>
        </w:rPr>
        <w:t>apk</w:t>
      </w:r>
      <w:proofErr w:type="spellEnd"/>
      <w:proofErr w:type="gramEnd"/>
      <w:r w:rsidRPr="000D3905">
        <w:rPr>
          <w:rFonts w:ascii="Times New Roman" w:hAnsi="Times New Roman"/>
          <w:sz w:val="24"/>
          <w:szCs w:val="24"/>
        </w:rPr>
        <w:t xml:space="preserve"> file inside the folder.</w:t>
      </w:r>
    </w:p>
    <w:p w14:paraId="46099B3B" w14:textId="77777777" w:rsidR="008507F3" w:rsidRPr="00EB6589" w:rsidRDefault="00EB6589" w:rsidP="00EB6589">
      <w:pPr>
        <w:numPr>
          <w:ilvl w:val="0"/>
          <w:numId w:val="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he repository submitted must be public and viewable for the reviewers.</w:t>
      </w:r>
    </w:p>
    <w:p w14:paraId="765824D9" w14:textId="77777777" w:rsidR="008507F3" w:rsidRPr="00EB6589" w:rsidRDefault="00EB6589" w:rsidP="00EB6589">
      <w:pPr>
        <w:numPr>
          <w:ilvl w:val="0"/>
          <w:numId w:val="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he content the participant submits does not contain any viruses, Trojan horses, worms, or other disabling devices or harmful code.</w:t>
      </w:r>
    </w:p>
    <w:p w14:paraId="2A39850F" w14:textId="77777777" w:rsidR="008507F3" w:rsidRPr="00EB6589" w:rsidRDefault="00EB6589" w:rsidP="00EB6589">
      <w:pPr>
        <w:numPr>
          <w:ilvl w:val="0"/>
          <w:numId w:val="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Participants shall attribute all the content that is copyrighted, protected by trade secret, or otherwise subject to third-party intellectual property rights or other proprietary rights, including privacy and publicity rights.</w:t>
      </w:r>
    </w:p>
    <w:p w14:paraId="4A3B5052" w14:textId="77777777" w:rsidR="008507F3" w:rsidRPr="00EB6589" w:rsidRDefault="00EB6589" w:rsidP="00EB6589">
      <w:pPr>
        <w:numPr>
          <w:ilvl w:val="0"/>
          <w:numId w:val="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he participant will not publish falsehoods or misrepresentations that could damage the hackathon, its sponsors, or any third party</w:t>
      </w:r>
    </w:p>
    <w:p w14:paraId="431C59C4" w14:textId="77777777" w:rsidR="008507F3" w:rsidRPr="00EB6589" w:rsidRDefault="00EB6589" w:rsidP="00EB6589">
      <w:pPr>
        <w:numPr>
          <w:ilvl w:val="0"/>
          <w:numId w:val="6"/>
        </w:numPr>
        <w:spacing w:before="240"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The participant will not submit content that is unlawful, obscene, defamatory, libelous, threatening, pornographic, harassing, hateful, </w:t>
      </w:r>
      <w:proofErr w:type="gramStart"/>
      <w:r w:rsidRPr="00EB6589">
        <w:rPr>
          <w:rFonts w:ascii="Times New Roman" w:hAnsi="Times New Roman"/>
          <w:sz w:val="24"/>
          <w:szCs w:val="24"/>
        </w:rPr>
        <w:t>racially</w:t>
      </w:r>
      <w:proofErr w:type="gramEnd"/>
      <w:r w:rsidRPr="00EB6589">
        <w:rPr>
          <w:rFonts w:ascii="Times New Roman" w:hAnsi="Times New Roman"/>
          <w:sz w:val="24"/>
          <w:szCs w:val="24"/>
        </w:rPr>
        <w:t xml:space="preserve"> or ethnically offensive, encourages criminal activity, gives rise to civil liability, or is otherwise inappropriate or destructive to the hackathon's or sponsors' brand image or goodwill.</w:t>
      </w:r>
    </w:p>
    <w:p w14:paraId="63029ED6" w14:textId="77777777" w:rsidR="00EB6589" w:rsidRPr="00EB6589" w:rsidRDefault="00EB6589" w:rsidP="0059658C">
      <w:pPr>
        <w:spacing w:before="240"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B6589">
        <w:rPr>
          <w:rFonts w:ascii="Times New Roman" w:hAnsi="Times New Roman"/>
          <w:b/>
          <w:bCs/>
          <w:sz w:val="24"/>
          <w:szCs w:val="24"/>
        </w:rPr>
        <w:t>Submission Form</w:t>
      </w:r>
    </w:p>
    <w:p w14:paraId="74DE4DA6" w14:textId="53E2819D" w:rsidR="000D3905" w:rsidRDefault="00EB6589" w:rsidP="000D3905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Click the following link for your submission</w:t>
      </w:r>
      <w:r w:rsidR="001A3DA4">
        <w:rPr>
          <w:rFonts w:ascii="Times New Roman" w:hAnsi="Times New Roman"/>
          <w:sz w:val="24"/>
          <w:szCs w:val="24"/>
        </w:rPr>
        <w:t xml:space="preserve"> [Submit by 11:59 pm on 12</w:t>
      </w:r>
      <w:r w:rsidR="001A3DA4" w:rsidRPr="001A3DA4">
        <w:rPr>
          <w:rFonts w:ascii="Times New Roman" w:hAnsi="Times New Roman"/>
          <w:sz w:val="24"/>
          <w:szCs w:val="24"/>
          <w:vertAlign w:val="superscript"/>
        </w:rPr>
        <w:t>th</w:t>
      </w:r>
      <w:r w:rsidR="001A3DA4">
        <w:rPr>
          <w:rFonts w:ascii="Times New Roman" w:hAnsi="Times New Roman"/>
          <w:sz w:val="24"/>
          <w:szCs w:val="24"/>
        </w:rPr>
        <w:t xml:space="preserve"> November 2017]</w:t>
      </w:r>
    </w:p>
    <w:p w14:paraId="696E7BF9" w14:textId="04031ACD" w:rsidR="001831DC" w:rsidRDefault="0525C14A" w:rsidP="000D3905">
      <w:pPr>
        <w:spacing w:after="0" w:line="240" w:lineRule="auto"/>
        <w:ind w:left="360"/>
        <w:jc w:val="both"/>
      </w:pPr>
      <w:r w:rsidRPr="0525C14A">
        <w:rPr>
          <w:rFonts w:ascii="Times New Roman" w:hAnsi="Times New Roman"/>
          <w:sz w:val="24"/>
          <w:szCs w:val="24"/>
        </w:rPr>
        <w:t xml:space="preserve">       </w:t>
      </w:r>
      <w:hyperlink r:id="rId9" w:tgtFrame="_blank" w:history="1">
        <w:r w:rsidR="00FC0A1E">
          <w:rPr>
            <w:rStyle w:val="Hyperlink"/>
            <w:rFonts w:cs="Calibri"/>
            <w:shd w:val="clear" w:color="auto" w:fill="FFFFFF"/>
          </w:rPr>
          <w:t>https://goo.gl/forms/PzOtivkBp6aMh5md2</w:t>
        </w:r>
      </w:hyperlink>
    </w:p>
    <w:p w14:paraId="0627CB5F" w14:textId="14B17413" w:rsidR="00FC0A1E" w:rsidRDefault="00FC0A1E" w:rsidP="000D3905">
      <w:pPr>
        <w:spacing w:after="0" w:line="240" w:lineRule="auto"/>
        <w:ind w:left="360"/>
        <w:jc w:val="both"/>
      </w:pPr>
      <w:r>
        <w:tab/>
      </w:r>
      <w:r>
        <w:tab/>
        <w:t>or Scan the below QR Code</w:t>
      </w:r>
    </w:p>
    <w:p w14:paraId="76BEC02F" w14:textId="77777777" w:rsidR="006836E9" w:rsidRDefault="006836E9" w:rsidP="000D3905">
      <w:pPr>
        <w:spacing w:after="0" w:line="240" w:lineRule="auto"/>
        <w:ind w:left="360"/>
        <w:jc w:val="both"/>
      </w:pPr>
    </w:p>
    <w:p w14:paraId="7FC915E0" w14:textId="0EDFCFA0" w:rsidR="00FC0A1E" w:rsidRDefault="006836E9" w:rsidP="006836E9">
      <w:pPr>
        <w:spacing w:after="0" w:line="240" w:lineRule="auto"/>
        <w:ind w:left="360"/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 xml:space="preserve">                         </w:t>
      </w: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D7784F6" wp14:editId="12534D13">
            <wp:extent cx="771525" cy="771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rcode-project-submission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CED0A" w14:textId="77777777" w:rsidR="006836E9" w:rsidRPr="000D3905" w:rsidRDefault="006836E9" w:rsidP="006836E9">
      <w:pPr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</w:p>
    <w:p w14:paraId="67369AEC" w14:textId="77777777" w:rsidR="00EB6589" w:rsidRPr="00EB6589" w:rsidRDefault="00EB6589" w:rsidP="000D3905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1) Give the </w:t>
      </w:r>
      <w:proofErr w:type="spellStart"/>
      <w:r w:rsidRPr="00EB6589">
        <w:rPr>
          <w:rFonts w:ascii="Times New Roman" w:hAnsi="Times New Roman"/>
          <w:sz w:val="24"/>
          <w:szCs w:val="24"/>
        </w:rPr>
        <w:t>Github</w:t>
      </w:r>
      <w:proofErr w:type="spellEnd"/>
      <w:r w:rsidRPr="00EB6589">
        <w:rPr>
          <w:rFonts w:ascii="Times New Roman" w:hAnsi="Times New Roman"/>
          <w:sz w:val="24"/>
          <w:szCs w:val="24"/>
        </w:rPr>
        <w:t xml:space="preserve"> link to the source.</w:t>
      </w:r>
    </w:p>
    <w:p w14:paraId="56BAAD9C" w14:textId="77777777" w:rsidR="00EB6589" w:rsidRPr="00EB6589" w:rsidRDefault="00EB6589" w:rsidP="000D3905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2) </w:t>
      </w:r>
      <w:proofErr w:type="spellStart"/>
      <w:r w:rsidRPr="00EB6589">
        <w:rPr>
          <w:rFonts w:ascii="Times New Roman" w:hAnsi="Times New Roman"/>
          <w:sz w:val="24"/>
          <w:szCs w:val="24"/>
        </w:rPr>
        <w:t>Youtube</w:t>
      </w:r>
      <w:proofErr w:type="spellEnd"/>
      <w:r w:rsidRPr="00EB6589">
        <w:rPr>
          <w:rFonts w:ascii="Times New Roman" w:hAnsi="Times New Roman"/>
          <w:sz w:val="24"/>
          <w:szCs w:val="24"/>
        </w:rPr>
        <w:t xml:space="preserve"> link</w:t>
      </w:r>
    </w:p>
    <w:p w14:paraId="39E8890A" w14:textId="77777777" w:rsidR="00EB6589" w:rsidRPr="00EB6589" w:rsidRDefault="00EB6589" w:rsidP="000D3905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3) Presentation link.</w:t>
      </w:r>
    </w:p>
    <w:p w14:paraId="4413C09C" w14:textId="69445EBB" w:rsidR="006836E9" w:rsidRPr="001A3DA4" w:rsidRDefault="006836E9" w:rsidP="001A3DA4">
      <w:pPr>
        <w:spacing w:before="240" w:line="240" w:lineRule="auto"/>
        <w:ind w:left="360"/>
        <w:jc w:val="both"/>
        <w:rPr>
          <w:rFonts w:cs="Calibri"/>
          <w:b/>
          <w:color w:val="212121"/>
          <w:shd w:val="clear" w:color="auto" w:fill="FFFFFF"/>
        </w:rPr>
      </w:pPr>
    </w:p>
    <w:p w14:paraId="22188EE4" w14:textId="77777777" w:rsidR="006836E9" w:rsidRDefault="006836E9" w:rsidP="0059658C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B2973AE" w14:textId="44D10779" w:rsidR="00EB6589" w:rsidRPr="0059658C" w:rsidRDefault="00EB6589" w:rsidP="0059658C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9658C">
        <w:rPr>
          <w:rFonts w:ascii="Times New Roman" w:hAnsi="Times New Roman"/>
          <w:b/>
          <w:bCs/>
          <w:sz w:val="24"/>
          <w:szCs w:val="24"/>
        </w:rPr>
        <w:lastRenderedPageBreak/>
        <w:t>Hardware</w:t>
      </w:r>
    </w:p>
    <w:p w14:paraId="06F90954" w14:textId="77777777" w:rsidR="008507F3" w:rsidRPr="00EB6589" w:rsidRDefault="00EB6589" w:rsidP="00EB6589">
      <w:pPr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Any hardware provided by Hackathon shall be handled with care and return the equipment shortly after submission.</w:t>
      </w:r>
    </w:p>
    <w:p w14:paraId="14300679" w14:textId="77777777" w:rsidR="008507F3" w:rsidRPr="00EB6589" w:rsidRDefault="00EB6589" w:rsidP="00EB6589">
      <w:pPr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eam will be responsible for any loss or damage of the hardware that Hackathon team provides during this hackathon.</w:t>
      </w:r>
    </w:p>
    <w:p w14:paraId="156551D0" w14:textId="77777777" w:rsidR="00EB6589" w:rsidRPr="0059658C" w:rsidRDefault="00EB6589" w:rsidP="001A3DA4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9658C">
        <w:rPr>
          <w:rFonts w:ascii="Times New Roman" w:hAnsi="Times New Roman"/>
          <w:b/>
          <w:bCs/>
          <w:sz w:val="24"/>
          <w:szCs w:val="24"/>
        </w:rPr>
        <w:t>Judgement Criteria</w:t>
      </w:r>
    </w:p>
    <w:p w14:paraId="36DCF471" w14:textId="77777777" w:rsidR="008507F3" w:rsidRPr="00EB6589" w:rsidRDefault="00EB6589" w:rsidP="00EB6589">
      <w:pPr>
        <w:numPr>
          <w:ilvl w:val="0"/>
          <w:numId w:val="8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Judgement is based on the evaluation guidelines provided by the use case providers, i.e., in this case an Organization or a group in an Organization.</w:t>
      </w:r>
    </w:p>
    <w:p w14:paraId="326FB469" w14:textId="0B908E4B" w:rsidR="008507F3" w:rsidRDefault="00EB6589" w:rsidP="00EB6589">
      <w:pPr>
        <w:numPr>
          <w:ilvl w:val="0"/>
          <w:numId w:val="8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The Hackathon winners will be selected by a panel of Judges from the Industry.</w:t>
      </w:r>
    </w:p>
    <w:p w14:paraId="45D71FD1" w14:textId="77777777" w:rsidR="00EB6589" w:rsidRPr="0059658C" w:rsidRDefault="00EB6589" w:rsidP="0059658C">
      <w:pPr>
        <w:spacing w:before="24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59658C">
        <w:rPr>
          <w:rFonts w:ascii="Times New Roman" w:hAnsi="Times New Roman"/>
          <w:b/>
          <w:sz w:val="24"/>
          <w:szCs w:val="24"/>
        </w:rPr>
        <w:t>General Criteria:</w:t>
      </w:r>
    </w:p>
    <w:p w14:paraId="2741342F" w14:textId="77777777" w:rsidR="008507F3" w:rsidRPr="0059658C" w:rsidRDefault="00EB6589" w:rsidP="0059658C">
      <w:pPr>
        <w:pStyle w:val="ListParagraph"/>
        <w:numPr>
          <w:ilvl w:val="0"/>
          <w:numId w:val="13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User experience</w:t>
      </w:r>
    </w:p>
    <w:p w14:paraId="22497843" w14:textId="77777777" w:rsidR="008507F3" w:rsidRPr="0059658C" w:rsidRDefault="00EB6589" w:rsidP="0059658C">
      <w:pPr>
        <w:pStyle w:val="ListParagraph"/>
        <w:numPr>
          <w:ilvl w:val="0"/>
          <w:numId w:val="13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Innovation</w:t>
      </w:r>
    </w:p>
    <w:p w14:paraId="30DCECE6" w14:textId="77777777" w:rsidR="008507F3" w:rsidRPr="0059658C" w:rsidRDefault="00EB6589" w:rsidP="0059658C">
      <w:pPr>
        <w:pStyle w:val="ListParagraph"/>
        <w:numPr>
          <w:ilvl w:val="0"/>
          <w:numId w:val="13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Originality</w:t>
      </w:r>
    </w:p>
    <w:p w14:paraId="109F3FC8" w14:textId="77777777" w:rsidR="008507F3" w:rsidRPr="0059658C" w:rsidRDefault="00EB6589" w:rsidP="0059658C">
      <w:pPr>
        <w:pStyle w:val="ListParagraph"/>
        <w:numPr>
          <w:ilvl w:val="0"/>
          <w:numId w:val="13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Collaboration</w:t>
      </w:r>
    </w:p>
    <w:p w14:paraId="550EC343" w14:textId="12E73BA1" w:rsidR="000D3905" w:rsidRPr="00C007F8" w:rsidRDefault="00EB6589" w:rsidP="0059658C">
      <w:pPr>
        <w:pStyle w:val="ListParagraph"/>
        <w:numPr>
          <w:ilvl w:val="0"/>
          <w:numId w:val="13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Code quality</w:t>
      </w:r>
    </w:p>
    <w:p w14:paraId="741CD0AD" w14:textId="77777777" w:rsidR="00EB6589" w:rsidRPr="0059658C" w:rsidRDefault="00EB6589" w:rsidP="0059658C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59658C">
        <w:rPr>
          <w:rFonts w:ascii="Times New Roman" w:hAnsi="Times New Roman"/>
          <w:b/>
          <w:bCs/>
          <w:sz w:val="24"/>
          <w:szCs w:val="24"/>
        </w:rPr>
        <w:t>Pitch Presentation</w:t>
      </w:r>
    </w:p>
    <w:p w14:paraId="7945B623" w14:textId="77777777" w:rsidR="00EB6589" w:rsidRPr="000D3905" w:rsidRDefault="00EB6589" w:rsidP="000D3905">
      <w:pPr>
        <w:pStyle w:val="ListParagraph"/>
        <w:numPr>
          <w:ilvl w:val="0"/>
          <w:numId w:val="2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0D3905">
        <w:rPr>
          <w:rFonts w:ascii="Times New Roman" w:hAnsi="Times New Roman"/>
          <w:sz w:val="24"/>
          <w:szCs w:val="24"/>
        </w:rPr>
        <w:t>5 Teams will be selected for presentation. Bring your devices to show the demo.</w:t>
      </w:r>
    </w:p>
    <w:p w14:paraId="1E69A48E" w14:textId="77777777" w:rsidR="00EB6589" w:rsidRPr="000D3905" w:rsidRDefault="00EB6589" w:rsidP="000D3905">
      <w:pPr>
        <w:pStyle w:val="ListParagraph"/>
        <w:numPr>
          <w:ilvl w:val="0"/>
          <w:numId w:val="2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0D3905">
        <w:rPr>
          <w:rFonts w:ascii="Times New Roman" w:hAnsi="Times New Roman"/>
          <w:sz w:val="24"/>
          <w:szCs w:val="24"/>
        </w:rPr>
        <w:t>Presentation Duration:</w:t>
      </w:r>
    </w:p>
    <w:p w14:paraId="265A3A3B" w14:textId="77777777" w:rsidR="00EB6589" w:rsidRPr="0059658C" w:rsidRDefault="00EB6589" w:rsidP="0059658C">
      <w:pPr>
        <w:pStyle w:val="ListParagraph"/>
        <w:numPr>
          <w:ilvl w:val="2"/>
          <w:numId w:val="1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5 minutes for each team to present</w:t>
      </w:r>
    </w:p>
    <w:p w14:paraId="04E4C837" w14:textId="77777777" w:rsidR="00EB6589" w:rsidRPr="0059658C" w:rsidRDefault="00EB6589" w:rsidP="0059658C">
      <w:pPr>
        <w:pStyle w:val="ListParagraph"/>
        <w:numPr>
          <w:ilvl w:val="2"/>
          <w:numId w:val="1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1 minute for demo</w:t>
      </w:r>
    </w:p>
    <w:p w14:paraId="54FF8A3B" w14:textId="77777777" w:rsidR="00EB6589" w:rsidRPr="0059658C" w:rsidRDefault="00EB6589" w:rsidP="0059658C">
      <w:pPr>
        <w:pStyle w:val="ListParagraph"/>
        <w:numPr>
          <w:ilvl w:val="2"/>
          <w:numId w:val="1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2 minutes for Q/A</w:t>
      </w:r>
    </w:p>
    <w:p w14:paraId="35D665C5" w14:textId="77777777" w:rsidR="00EB6589" w:rsidRPr="0059658C" w:rsidRDefault="00EB6589" w:rsidP="000D3905">
      <w:pPr>
        <w:pStyle w:val="ListParagraph"/>
        <w:numPr>
          <w:ilvl w:val="1"/>
          <w:numId w:val="19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i/>
          <w:iCs/>
          <w:sz w:val="24"/>
          <w:szCs w:val="24"/>
        </w:rPr>
        <w:t>Negative points for exceeding the presentation time.</w:t>
      </w:r>
    </w:p>
    <w:p w14:paraId="07925C22" w14:textId="77777777" w:rsidR="00EB6589" w:rsidRPr="0059658C" w:rsidRDefault="00EB6589" w:rsidP="000D3905">
      <w:pPr>
        <w:pStyle w:val="ListParagraph"/>
        <w:numPr>
          <w:ilvl w:val="1"/>
          <w:numId w:val="19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 xml:space="preserve">Prepare a 5 slide ppt for your project. </w:t>
      </w:r>
    </w:p>
    <w:p w14:paraId="0A0B8C98" w14:textId="77777777" w:rsidR="00EB6589" w:rsidRPr="0059658C" w:rsidRDefault="00EB6589" w:rsidP="000D3905">
      <w:pPr>
        <w:pStyle w:val="ListParagraph"/>
        <w:numPr>
          <w:ilvl w:val="1"/>
          <w:numId w:val="19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Post your ppt to public site (e.g., google drive) making available to the public.</w:t>
      </w:r>
    </w:p>
    <w:p w14:paraId="58719B24" w14:textId="77777777" w:rsidR="00EB6589" w:rsidRPr="0059658C" w:rsidRDefault="00EB6589" w:rsidP="0059658C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proofErr w:type="gramStart"/>
      <w:r w:rsidRPr="0059658C">
        <w:rPr>
          <w:rFonts w:ascii="Times New Roman" w:hAnsi="Times New Roman"/>
          <w:b/>
          <w:bCs/>
          <w:sz w:val="24"/>
          <w:szCs w:val="24"/>
        </w:rPr>
        <w:t>JAM(</w:t>
      </w:r>
      <w:proofErr w:type="gramEnd"/>
      <w:r w:rsidRPr="0059658C">
        <w:rPr>
          <w:rFonts w:ascii="Times New Roman" w:hAnsi="Times New Roman"/>
          <w:b/>
          <w:bCs/>
          <w:sz w:val="24"/>
          <w:szCs w:val="24"/>
        </w:rPr>
        <w:t>Just a minute)</w:t>
      </w:r>
    </w:p>
    <w:p w14:paraId="16BEAAE3" w14:textId="77777777" w:rsidR="008507F3" w:rsidRPr="00EB6589" w:rsidRDefault="00EB6589" w:rsidP="000D390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5 teams will be selected for JAM presentations.  </w:t>
      </w:r>
      <w:r w:rsidRPr="00EB6589">
        <w:rPr>
          <w:rFonts w:ascii="Times New Roman" w:hAnsi="Times New Roman"/>
          <w:sz w:val="24"/>
          <w:szCs w:val="24"/>
        </w:rPr>
        <w:tab/>
      </w:r>
      <w:r w:rsidRPr="00EB6589">
        <w:rPr>
          <w:rFonts w:ascii="Times New Roman" w:hAnsi="Times New Roman"/>
          <w:sz w:val="24"/>
          <w:szCs w:val="24"/>
        </w:rPr>
        <w:tab/>
      </w:r>
    </w:p>
    <w:p w14:paraId="5FA6BF1D" w14:textId="77777777" w:rsidR="008507F3" w:rsidRPr="00EB6589" w:rsidRDefault="00EB6589" w:rsidP="000D390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Bring your devices to show the demo</w:t>
      </w:r>
      <w:r w:rsidRPr="00EB6589">
        <w:rPr>
          <w:rFonts w:ascii="Times New Roman" w:hAnsi="Times New Roman"/>
          <w:sz w:val="24"/>
          <w:szCs w:val="24"/>
        </w:rPr>
        <w:tab/>
      </w:r>
      <w:r w:rsidRPr="00EB6589">
        <w:rPr>
          <w:rFonts w:ascii="Times New Roman" w:hAnsi="Times New Roman"/>
          <w:sz w:val="24"/>
          <w:szCs w:val="24"/>
        </w:rPr>
        <w:tab/>
      </w:r>
      <w:r w:rsidRPr="00EB6589">
        <w:rPr>
          <w:rFonts w:ascii="Times New Roman" w:hAnsi="Times New Roman"/>
          <w:sz w:val="24"/>
          <w:szCs w:val="24"/>
        </w:rPr>
        <w:tab/>
      </w:r>
    </w:p>
    <w:p w14:paraId="6CD2E79B" w14:textId="77777777" w:rsidR="008507F3" w:rsidRPr="00EB6589" w:rsidRDefault="00EB6589" w:rsidP="000D390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 xml:space="preserve">Prepare a single slide ppt for your project. </w:t>
      </w:r>
    </w:p>
    <w:p w14:paraId="7334604C" w14:textId="4BE73EFE" w:rsidR="000D3905" w:rsidRDefault="00EB6589" w:rsidP="000D390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EB6589">
        <w:rPr>
          <w:rFonts w:ascii="Times New Roman" w:hAnsi="Times New Roman"/>
          <w:sz w:val="24"/>
          <w:szCs w:val="24"/>
        </w:rPr>
        <w:t>Post your ppt to public site (e.g., google drive) making available to the public.</w:t>
      </w:r>
    </w:p>
    <w:p w14:paraId="2C179ECE" w14:textId="73EF2FBD" w:rsidR="00C007F8" w:rsidRPr="00C007F8" w:rsidRDefault="00C007F8" w:rsidP="00C007F8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D3905">
        <w:rPr>
          <w:rFonts w:ascii="Times New Roman" w:hAnsi="Times New Roman"/>
          <w:sz w:val="24"/>
          <w:szCs w:val="24"/>
        </w:rPr>
        <w:t>Presentation Duration:</w:t>
      </w:r>
    </w:p>
    <w:p w14:paraId="21340E91" w14:textId="5F71257B" w:rsidR="00C007F8" w:rsidRPr="0059658C" w:rsidRDefault="00C007F8" w:rsidP="00C007F8">
      <w:pPr>
        <w:pStyle w:val="ListParagraph"/>
        <w:numPr>
          <w:ilvl w:val="2"/>
          <w:numId w:val="1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 w:rsidRPr="0059658C">
        <w:rPr>
          <w:rFonts w:ascii="Times New Roman" w:hAnsi="Times New Roman"/>
          <w:sz w:val="24"/>
          <w:szCs w:val="24"/>
        </w:rPr>
        <w:t>1 minute for</w:t>
      </w:r>
      <w:r>
        <w:rPr>
          <w:rFonts w:ascii="Times New Roman" w:hAnsi="Times New Roman"/>
          <w:sz w:val="24"/>
          <w:szCs w:val="24"/>
        </w:rPr>
        <w:t xml:space="preserve"> each team to present</w:t>
      </w:r>
    </w:p>
    <w:p w14:paraId="01687643" w14:textId="4C42D7E7" w:rsidR="00C007F8" w:rsidRPr="00C007F8" w:rsidRDefault="00C007F8" w:rsidP="00C007F8">
      <w:pPr>
        <w:pStyle w:val="ListParagraph"/>
        <w:numPr>
          <w:ilvl w:val="2"/>
          <w:numId w:val="11"/>
        </w:numPr>
        <w:spacing w:before="24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 minut1</w:t>
      </w:r>
      <w:r w:rsidRPr="0059658C">
        <w:rPr>
          <w:rFonts w:ascii="Times New Roman" w:hAnsi="Times New Roman"/>
          <w:sz w:val="24"/>
          <w:szCs w:val="24"/>
        </w:rPr>
        <w:t xml:space="preserve"> for Q/A</w:t>
      </w:r>
    </w:p>
    <w:p w14:paraId="29539FA8" w14:textId="2778B709" w:rsidR="00C007F8" w:rsidRPr="00C007F8" w:rsidRDefault="00EB6589" w:rsidP="00C007F8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D3905">
        <w:rPr>
          <w:rFonts w:ascii="Times New Roman" w:hAnsi="Times New Roman"/>
          <w:i/>
          <w:iCs/>
          <w:sz w:val="24"/>
          <w:szCs w:val="24"/>
        </w:rPr>
        <w:t>Negative points for exceeding the presentation time or the slide count.</w:t>
      </w:r>
    </w:p>
    <w:p w14:paraId="0C458A03" w14:textId="13E83579" w:rsidR="00C007F8" w:rsidRDefault="00C007F8" w:rsidP="00C007F8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esume Submission:</w:t>
      </w:r>
    </w:p>
    <w:p w14:paraId="4A7EFE3B" w14:textId="234D7E6A" w:rsidR="00C007F8" w:rsidRPr="0059658C" w:rsidRDefault="00C007F8" w:rsidP="00C007F8">
      <w:pPr>
        <w:spacing w:before="24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We will share your Resume to our industry partners. If interested, please upload your Resume using the following link – </w:t>
      </w:r>
      <w:r w:rsidRPr="00C007F8">
        <w:rPr>
          <w:rFonts w:ascii="Times New Roman" w:hAnsi="Times New Roman"/>
          <w:bCs/>
          <w:color w:val="5B9BD5" w:themeColor="accent1"/>
          <w:sz w:val="24"/>
          <w:szCs w:val="24"/>
          <w:u w:val="single"/>
        </w:rPr>
        <w:t>https://goo.gl/forms/sb3XlaHgVA4jP6jJ3</w:t>
      </w:r>
      <w:bookmarkStart w:id="0" w:name="_GoBack"/>
      <w:bookmarkEnd w:id="0"/>
    </w:p>
    <w:p w14:paraId="027DF5C8" w14:textId="77777777" w:rsidR="00C007F8" w:rsidRPr="000D3905" w:rsidRDefault="00C007F8" w:rsidP="00C007F8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14:paraId="74349242" w14:textId="77777777" w:rsidR="00EB6589" w:rsidRDefault="00EB6589" w:rsidP="00EB6589">
      <w:pPr>
        <w:spacing w:before="240" w:line="240" w:lineRule="auto"/>
        <w:ind w:left="720"/>
        <w:jc w:val="both"/>
        <w:rPr>
          <w:b/>
        </w:rPr>
      </w:pPr>
    </w:p>
    <w:p w14:paraId="7D6DA79D" w14:textId="4A83AB3D" w:rsidR="00EB6589" w:rsidRPr="00EB6589" w:rsidRDefault="00EB6589" w:rsidP="006836E9">
      <w:pPr>
        <w:spacing w:before="240" w:line="240" w:lineRule="auto"/>
        <w:ind w:left="720"/>
        <w:jc w:val="both"/>
        <w:rPr>
          <w:b/>
        </w:rPr>
      </w:pPr>
      <w:r w:rsidRPr="00EB6589">
        <w:rPr>
          <w:b/>
        </w:rPr>
        <w:tab/>
      </w:r>
      <w:r w:rsidRPr="00EB6589">
        <w:rPr>
          <w:b/>
        </w:rPr>
        <w:tab/>
      </w:r>
      <w:r w:rsidRPr="00EB6589">
        <w:rPr>
          <w:b/>
        </w:rPr>
        <w:tab/>
      </w:r>
      <w:r w:rsidRPr="00EB6589">
        <w:rPr>
          <w:b/>
        </w:rPr>
        <w:tab/>
      </w:r>
      <w:r w:rsidRPr="00EB6589">
        <w:rPr>
          <w:b/>
        </w:rPr>
        <w:tab/>
      </w:r>
    </w:p>
    <w:sectPr w:rsidR="00EB6589" w:rsidRPr="00EB6589" w:rsidSect="000D3905">
      <w:type w:val="continuous"/>
      <w:pgSz w:w="11906" w:h="16838"/>
      <w:pgMar w:top="1440" w:right="1080" w:bottom="1260" w:left="1080" w:header="0" w:footer="0" w:gutter="0"/>
      <w:cols w:space="720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27BB"/>
    <w:multiLevelType w:val="hybridMultilevel"/>
    <w:tmpl w:val="CD583B8C"/>
    <w:lvl w:ilvl="0" w:tplc="C388CB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B0BA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7631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DE6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4C69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2A9D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FC9C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C0BF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AE50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DBE6EEB"/>
    <w:multiLevelType w:val="hybridMultilevel"/>
    <w:tmpl w:val="DDBCF6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5476C"/>
    <w:multiLevelType w:val="hybridMultilevel"/>
    <w:tmpl w:val="7E9801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11200A"/>
    <w:multiLevelType w:val="hybridMultilevel"/>
    <w:tmpl w:val="9FA28480"/>
    <w:lvl w:ilvl="0" w:tplc="B39855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ACE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5242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E6D0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02C1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5AB4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E02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2C4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A62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5A147E"/>
    <w:multiLevelType w:val="hybridMultilevel"/>
    <w:tmpl w:val="CAC2E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959C0"/>
    <w:multiLevelType w:val="hybridMultilevel"/>
    <w:tmpl w:val="BA0E2A70"/>
    <w:lvl w:ilvl="0" w:tplc="68AE7D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8AD0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C2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B6AF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FC2F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30FC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9A1A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C03B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DA52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C945332"/>
    <w:multiLevelType w:val="hybridMultilevel"/>
    <w:tmpl w:val="F57066B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2DB3678E"/>
    <w:multiLevelType w:val="hybridMultilevel"/>
    <w:tmpl w:val="163A2BE4"/>
    <w:lvl w:ilvl="0" w:tplc="477A99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E03D8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7C80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3654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B688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BC49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1CB4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305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9AC9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12A45AD"/>
    <w:multiLevelType w:val="hybridMultilevel"/>
    <w:tmpl w:val="6B365828"/>
    <w:lvl w:ilvl="0" w:tplc="900E0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507A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4AEA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D2CB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9E3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5C6A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7658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E20A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CA5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3B55F3F"/>
    <w:multiLevelType w:val="hybridMultilevel"/>
    <w:tmpl w:val="6D18A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6E731A"/>
    <w:multiLevelType w:val="hybridMultilevel"/>
    <w:tmpl w:val="DB2EFF40"/>
    <w:lvl w:ilvl="0" w:tplc="EFA897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60F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24F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E4C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1A2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BEE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04D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60D3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EC12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CB6582D"/>
    <w:multiLevelType w:val="hybridMultilevel"/>
    <w:tmpl w:val="07FA84E2"/>
    <w:lvl w:ilvl="0" w:tplc="7C844A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342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C06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0067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163D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8643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21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F030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6CE1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7900B2"/>
    <w:multiLevelType w:val="hybridMultilevel"/>
    <w:tmpl w:val="C61A4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7B7EE9"/>
    <w:multiLevelType w:val="hybridMultilevel"/>
    <w:tmpl w:val="FEAE0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1568B5"/>
    <w:multiLevelType w:val="hybridMultilevel"/>
    <w:tmpl w:val="4A96BCC0"/>
    <w:lvl w:ilvl="0" w:tplc="C14C152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6DF7579"/>
    <w:multiLevelType w:val="hybridMultilevel"/>
    <w:tmpl w:val="C456B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535A05"/>
    <w:multiLevelType w:val="hybridMultilevel"/>
    <w:tmpl w:val="81A06B40"/>
    <w:lvl w:ilvl="0" w:tplc="09544E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46B7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5E17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62AC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7837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BA92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6018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84C4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E4D0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8194C0B"/>
    <w:multiLevelType w:val="hybridMultilevel"/>
    <w:tmpl w:val="179C392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2862CC"/>
    <w:multiLevelType w:val="hybridMultilevel"/>
    <w:tmpl w:val="E518824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E673C74"/>
    <w:multiLevelType w:val="hybridMultilevel"/>
    <w:tmpl w:val="D1DA3BBC"/>
    <w:lvl w:ilvl="0" w:tplc="046ACD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4AD992">
      <w:start w:val="23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2" w:tplc="6F822B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50F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5C9E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70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0C20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C035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D637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DA85915"/>
    <w:multiLevelType w:val="hybridMultilevel"/>
    <w:tmpl w:val="8A64A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2A61CE"/>
    <w:multiLevelType w:val="hybridMultilevel"/>
    <w:tmpl w:val="AAAADA66"/>
    <w:lvl w:ilvl="0" w:tplc="19008C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22FA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90C0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22A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F0F0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2AE4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709C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EEDD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02A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0"/>
  </w:num>
  <w:num w:numId="3">
    <w:abstractNumId w:val="21"/>
  </w:num>
  <w:num w:numId="4">
    <w:abstractNumId w:val="16"/>
  </w:num>
  <w:num w:numId="5">
    <w:abstractNumId w:val="19"/>
  </w:num>
  <w:num w:numId="6">
    <w:abstractNumId w:val="11"/>
  </w:num>
  <w:num w:numId="7">
    <w:abstractNumId w:val="8"/>
  </w:num>
  <w:num w:numId="8">
    <w:abstractNumId w:val="0"/>
  </w:num>
  <w:num w:numId="9">
    <w:abstractNumId w:val="7"/>
  </w:num>
  <w:num w:numId="10">
    <w:abstractNumId w:val="5"/>
  </w:num>
  <w:num w:numId="11">
    <w:abstractNumId w:val="20"/>
  </w:num>
  <w:num w:numId="12">
    <w:abstractNumId w:val="15"/>
  </w:num>
  <w:num w:numId="13">
    <w:abstractNumId w:val="12"/>
  </w:num>
  <w:num w:numId="14">
    <w:abstractNumId w:val="6"/>
  </w:num>
  <w:num w:numId="15">
    <w:abstractNumId w:val="14"/>
  </w:num>
  <w:num w:numId="16">
    <w:abstractNumId w:val="18"/>
  </w:num>
  <w:num w:numId="17">
    <w:abstractNumId w:val="17"/>
  </w:num>
  <w:num w:numId="18">
    <w:abstractNumId w:val="2"/>
  </w:num>
  <w:num w:numId="19">
    <w:abstractNumId w:val="13"/>
  </w:num>
  <w:num w:numId="20">
    <w:abstractNumId w:val="1"/>
  </w:num>
  <w:num w:numId="21">
    <w:abstractNumId w:val="4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xNTazNLUwNjA0NTdR0lEKTi0uzszPAykwrgUAWckGjCwAAAA="/>
  </w:docVars>
  <w:rsids>
    <w:rsidRoot w:val="00AE4D71"/>
    <w:rsid w:val="000A7DB4"/>
    <w:rsid w:val="000D3905"/>
    <w:rsid w:val="001831DC"/>
    <w:rsid w:val="001A3DA4"/>
    <w:rsid w:val="0027232E"/>
    <w:rsid w:val="002D44FC"/>
    <w:rsid w:val="00480F92"/>
    <w:rsid w:val="004D45ED"/>
    <w:rsid w:val="005362B2"/>
    <w:rsid w:val="00551874"/>
    <w:rsid w:val="0059658C"/>
    <w:rsid w:val="006836E9"/>
    <w:rsid w:val="00732068"/>
    <w:rsid w:val="008507F3"/>
    <w:rsid w:val="00AE4D71"/>
    <w:rsid w:val="00B62B05"/>
    <w:rsid w:val="00BB55AA"/>
    <w:rsid w:val="00C007F8"/>
    <w:rsid w:val="00D43EBA"/>
    <w:rsid w:val="00EB6589"/>
    <w:rsid w:val="00FC0A1E"/>
    <w:rsid w:val="0525C14A"/>
    <w:rsid w:val="63619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7AA7F"/>
  <w15:docId w15:val="{C0B8CDFB-3166-46A0-8E5C-2EEB3406A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roid Sans Fallback" w:hAnsi="Calibri" w:cs="Times New Roman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3663A2"/>
  </w:style>
  <w:style w:type="character" w:customStyle="1" w:styleId="FooterChar">
    <w:name w:val="Footer Char"/>
    <w:basedOn w:val="DefaultParagraphFont"/>
    <w:link w:val="Footer"/>
    <w:uiPriority w:val="99"/>
    <w:rsid w:val="003663A2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3663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3A2"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rsid w:val="00A1664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65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B65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6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234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737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8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138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7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9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6304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3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34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59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8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2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76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31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30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59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8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01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9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76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51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70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4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53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7582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56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7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55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31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9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72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30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66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goo.gl/forms/hfU45nV5JtyFW354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UMKCNSF/UMKC--HACKATHON/wiki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goo.gl/forms/PzOtivkBp6aMh5md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dra Shekar, Mayanka (UMKC-Student)</dc:creator>
  <cp:lastModifiedBy>megha nagabhushan</cp:lastModifiedBy>
  <cp:revision>14</cp:revision>
  <dcterms:created xsi:type="dcterms:W3CDTF">2015-11-12T17:37:00Z</dcterms:created>
  <dcterms:modified xsi:type="dcterms:W3CDTF">2017-11-09T20:33:00Z</dcterms:modified>
  <dc:language>en-US</dc:language>
</cp:coreProperties>
</file>